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93050" w14:textId="268B5308" w:rsidR="00FE45CF" w:rsidRPr="000B61E6" w:rsidRDefault="00FE45CF" w:rsidP="000B61E6">
      <w:pPr>
        <w:jc w:val="center"/>
        <w:rPr>
          <w:rFonts w:ascii="TH Sarabun New" w:hAnsi="TH Sarabun New" w:cs="TH Sarabun New"/>
          <w:b/>
          <w:bCs/>
          <w:sz w:val="28"/>
        </w:rPr>
      </w:pPr>
      <w:r w:rsidRPr="000B61E6">
        <w:rPr>
          <w:rFonts w:ascii="TH Sarabun New" w:hAnsi="TH Sarabun New" w:cs="TH Sarabun New"/>
          <w:b/>
          <w:bCs/>
          <w:sz w:val="28"/>
        </w:rPr>
        <w:t xml:space="preserve">Activity </w:t>
      </w:r>
      <w:r w:rsidR="0044593D">
        <w:rPr>
          <w:rFonts w:ascii="TH Sarabun New" w:hAnsi="TH Sarabun New" w:cs="TH Sarabun New"/>
          <w:b/>
          <w:bCs/>
          <w:sz w:val="28"/>
        </w:rPr>
        <w:t>7</w:t>
      </w:r>
      <w:r w:rsidRPr="000B61E6">
        <w:rPr>
          <w:rFonts w:ascii="TH Sarabun New" w:hAnsi="TH Sarabun New" w:cs="TH Sarabun New"/>
          <w:b/>
          <w:bCs/>
          <w:sz w:val="28"/>
        </w:rPr>
        <w:t>: Process Synchronization</w:t>
      </w:r>
    </w:p>
    <w:p w14:paraId="6B5C6AA2" w14:textId="77777777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วัตถุประสงค์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1A068614" w14:textId="77777777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เข้าใจหลักการของ </w:t>
      </w:r>
      <w:r w:rsidRPr="000B61E6">
        <w:rPr>
          <w:rFonts w:ascii="TH Sarabun New" w:hAnsi="TH Sarabun New" w:cs="TH Sarabun New"/>
          <w:sz w:val="28"/>
        </w:rPr>
        <w:t xml:space="preserve">process synchronization </w:t>
      </w:r>
    </w:p>
    <w:p w14:paraId="020D9FE4" w14:textId="2CF7744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2. </w:t>
      </w:r>
      <w:r w:rsidRPr="000B61E6">
        <w:rPr>
          <w:rFonts w:ascii="TH Sarabun New" w:hAnsi="TH Sarabun New" w:cs="TH Sarabun New"/>
          <w:sz w:val="28"/>
          <w:cs/>
        </w:rPr>
        <w:t xml:space="preserve">เพื่อให้นิสิตสามารถเขียนโปรแกรมใช้งา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ได้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EA3426E" w14:textId="77777777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เตรียมตัว</w:t>
      </w:r>
      <w:r w:rsidRPr="000B61E6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427A073B" w14:textId="2C33AA5F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1. </w:t>
      </w:r>
      <w:r w:rsidRPr="000B61E6">
        <w:rPr>
          <w:rFonts w:ascii="TH Sarabun New" w:hAnsi="TH Sarabun New" w:cs="TH Sarabun New"/>
          <w:sz w:val="28"/>
          <w:cs/>
        </w:rPr>
        <w:t xml:space="preserve">ศึกษาหลักการ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บทที่ </w:t>
      </w:r>
      <w:r w:rsidRPr="000B61E6">
        <w:rPr>
          <w:rFonts w:ascii="TH Sarabun New" w:hAnsi="TH Sarabun New" w:cs="TH Sarabun New"/>
          <w:sz w:val="28"/>
        </w:rPr>
        <w:t>6 Process Synchronization</w:t>
      </w:r>
    </w:p>
    <w:p w14:paraId="59189AD0" w14:textId="36862860" w:rsidR="00733AC7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 2. </w:t>
      </w:r>
      <w:r w:rsidRPr="000B61E6">
        <w:rPr>
          <w:rFonts w:ascii="TH Sarabun New" w:hAnsi="TH Sarabun New" w:cs="TH Sarabun New"/>
          <w:sz w:val="28"/>
          <w:cs/>
        </w:rPr>
        <w:t xml:space="preserve">ศึกษา </w:t>
      </w:r>
      <w:r w:rsidR="000B61E6">
        <w:rPr>
          <w:rFonts w:ascii="TH Sarabun New" w:hAnsi="TH Sarabun New" w:cs="TH Sarabun New"/>
          <w:sz w:val="28"/>
        </w:rPr>
        <w:t>Li</w:t>
      </w:r>
      <w:r w:rsidRPr="000B61E6">
        <w:rPr>
          <w:rFonts w:ascii="TH Sarabun New" w:hAnsi="TH Sarabun New" w:cs="TH Sarabun New"/>
          <w:sz w:val="28"/>
        </w:rPr>
        <w:t>nux POSIX named semaphore</w:t>
      </w:r>
    </w:p>
    <w:p w14:paraId="51C0E81E" w14:textId="7095B6B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</w:p>
    <w:p w14:paraId="493F18D4" w14:textId="4ECA3280" w:rsidR="00FE45CF" w:rsidRPr="000B61E6" w:rsidRDefault="00FE45CF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ความรู้พื้นฐาน </w:t>
      </w:r>
    </w:p>
    <w:p w14:paraId="32EF055A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Process Synchronization </w:t>
      </w:r>
      <w:r w:rsidRPr="000B61E6">
        <w:rPr>
          <w:rFonts w:ascii="TH Sarabun New" w:hAnsi="TH Sarabun New" w:cs="TH Sarabun New"/>
          <w:sz w:val="28"/>
          <w:cs/>
        </w:rPr>
        <w:t xml:space="preserve">เป็นองค์ประกอบที่สำคัญในการทำงานร่วมกันขอ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ซึ่งเครื่องมือใน </w:t>
      </w:r>
      <w:r w:rsidRPr="000B61E6">
        <w:rPr>
          <w:rFonts w:ascii="TH Sarabun New" w:hAnsi="TH Sarabun New" w:cs="TH Sarabun New"/>
          <w:sz w:val="28"/>
        </w:rPr>
        <w:t xml:space="preserve">Linux </w:t>
      </w:r>
      <w:r w:rsidRPr="000B61E6">
        <w:rPr>
          <w:rFonts w:ascii="TH Sarabun New" w:hAnsi="TH Sarabun New" w:cs="TH Sarabun New"/>
          <w:sz w:val="28"/>
          <w:cs/>
        </w:rPr>
        <w:t xml:space="preserve">จะรองรับทั้งการทำ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Shared Memory </w:t>
      </w:r>
      <w:r w:rsidRPr="000B61E6">
        <w:rPr>
          <w:rFonts w:ascii="TH Sarabun New" w:hAnsi="TH Sarabun New" w:cs="TH Sarabun New"/>
          <w:sz w:val="28"/>
          <w:cs/>
        </w:rPr>
        <w:t xml:space="preserve">  </w:t>
      </w:r>
    </w:p>
    <w:p w14:paraId="1097A8CF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เป็นตัวแปรประเภท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ที่แสดงถึงสถานะของทรัพยากร โดยที่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>แบบ</w:t>
      </w:r>
      <w:r w:rsidRPr="000B61E6">
        <w:rPr>
          <w:rFonts w:ascii="TH Sarabun New" w:hAnsi="TH Sarabun New" w:cs="TH Sarabun New"/>
          <w:sz w:val="28"/>
        </w:rPr>
        <w:t xml:space="preserve"> semaphore </w:t>
      </w:r>
      <w:r w:rsidRPr="000B61E6">
        <w:rPr>
          <w:rFonts w:ascii="TH Sarabun New" w:hAnsi="TH Sarabun New" w:cs="TH Sarabun New"/>
          <w:sz w:val="28"/>
          <w:cs/>
        </w:rPr>
        <w:t xml:space="preserve">จะมีลักษณะพิเศษคือ </w:t>
      </w:r>
      <w:r w:rsidRPr="000B61E6">
        <w:rPr>
          <w:rFonts w:ascii="TH Sarabun New" w:hAnsi="TH Sarabun New" w:cs="TH Sarabun New"/>
          <w:sz w:val="28"/>
        </w:rPr>
        <w:t xml:space="preserve">Operating System </w:t>
      </w:r>
      <w:r w:rsidRPr="000B61E6">
        <w:rPr>
          <w:rFonts w:ascii="TH Sarabun New" w:hAnsi="TH Sarabun New" w:cs="TH Sarabun New"/>
          <w:sz w:val="28"/>
          <w:cs/>
        </w:rPr>
        <w:t xml:space="preserve">จะทำการดูแลไม่ให้เกิด </w:t>
      </w:r>
      <w:r w:rsidRPr="000B61E6">
        <w:rPr>
          <w:rFonts w:ascii="TH Sarabun New" w:hAnsi="TH Sarabun New" w:cs="TH Sarabun New"/>
          <w:sz w:val="28"/>
        </w:rPr>
        <w:t xml:space="preserve">race condition </w:t>
      </w:r>
      <w:r w:rsidRPr="000B61E6">
        <w:rPr>
          <w:rFonts w:ascii="TH Sarabun New" w:hAnsi="TH Sarabun New" w:cs="TH Sarabun New"/>
          <w:sz w:val="28"/>
          <w:cs/>
        </w:rPr>
        <w:t>กล่าวคือ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ผู้ใช้งานสามารถมั่นใจได้ว่า ณ เวลาใดเวลาหนึ่ง ค่าใน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จะถูกแก้ไขได้โดยเพียง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>หรือ</w:t>
      </w:r>
      <w:r w:rsidRPr="000B61E6">
        <w:rPr>
          <w:rFonts w:ascii="TH Sarabun New" w:hAnsi="TH Sarabun New" w:cs="TH Sarabun New"/>
          <w:sz w:val="28"/>
        </w:rPr>
        <w:t xml:space="preserve"> Thread </w:t>
      </w:r>
      <w:r w:rsidRPr="000B61E6">
        <w:rPr>
          <w:rFonts w:ascii="TH Sarabun New" w:hAnsi="TH Sarabun New" w:cs="TH Sarabun New"/>
          <w:sz w:val="28"/>
          <w:cs/>
        </w:rPr>
        <w:t xml:space="preserve">เดียวเท่านั้น </w:t>
      </w:r>
    </w:p>
    <w:p w14:paraId="4D931D19" w14:textId="77777777" w:rsid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มี </w:t>
      </w:r>
      <w:r w:rsidRPr="000B61E6">
        <w:rPr>
          <w:rFonts w:ascii="TH Sarabun New" w:hAnsi="TH Sarabun New" w:cs="TH Sarabun New"/>
          <w:sz w:val="28"/>
        </w:rPr>
        <w:t xml:space="preserve">2 </w:t>
      </w:r>
      <w:r w:rsidRPr="000B61E6">
        <w:rPr>
          <w:rFonts w:ascii="TH Sarabun New" w:hAnsi="TH Sarabun New" w:cs="TH Sarabun New"/>
          <w:sz w:val="28"/>
          <w:cs/>
        </w:rPr>
        <w:t xml:space="preserve">ประเภทคือ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>สำหรับรองรับการทำงา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ระหว่างหลายๆ </w:t>
      </w:r>
      <w:r w:rsidRPr="000B61E6">
        <w:rPr>
          <w:rFonts w:ascii="TH Sarabun New" w:hAnsi="TH Sarabun New" w:cs="TH Sarabun New"/>
          <w:sz w:val="28"/>
        </w:rPr>
        <w:t>Process (</w:t>
      </w:r>
      <w:r w:rsidRPr="000B61E6">
        <w:rPr>
          <w:rFonts w:ascii="TH Sarabun New" w:hAnsi="TH Sarabun New" w:cs="TH Sarabun New"/>
          <w:sz w:val="28"/>
          <w:cs/>
        </w:rPr>
        <w:t xml:space="preserve">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open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r w:rsidRPr="000B61E6">
        <w:rPr>
          <w:rFonts w:ascii="TH Sarabun New" w:hAnsi="TH Sarabun New" w:cs="TH Sarabun New"/>
          <w:sz w:val="28"/>
        </w:rPr>
        <w:t xml:space="preserve">Unnamed Semaphore </w:t>
      </w:r>
      <w:r w:rsidRPr="000B61E6">
        <w:rPr>
          <w:rFonts w:ascii="TH Sarabun New" w:hAnsi="TH Sarabun New" w:cs="TH Sarabun New"/>
          <w:sz w:val="28"/>
          <w:cs/>
        </w:rPr>
        <w:t xml:space="preserve">สำหรับรองรับการทำงานของหลาย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ภายใน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เดียวกัน (สร้างโด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in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) </w:t>
      </w:r>
    </w:p>
    <w:p w14:paraId="7D0922D7" w14:textId="503F8566" w:rsidR="00B8495C" w:rsidRDefault="00FE45CF">
      <w:pPr>
        <w:rPr>
          <w:rFonts w:ascii="TH Sarabun New" w:hAnsi="TH Sarabun New" w:cs="TH Sarabun New"/>
          <w:sz w:val="28"/>
          <w:cs/>
        </w:rPr>
      </w:pPr>
      <w:r w:rsidRPr="000B61E6">
        <w:rPr>
          <w:rFonts w:ascii="TH Sarabun New" w:hAnsi="TH Sarabun New" w:cs="TH Sarabun New"/>
          <w:sz w:val="28"/>
          <w:cs/>
        </w:rPr>
        <w:t xml:space="preserve">การทำงาน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ขึ้นอยู่กับค่าของ </w:t>
      </w:r>
      <w:r w:rsidRPr="000B61E6">
        <w:rPr>
          <w:rFonts w:ascii="TH Sarabun New" w:hAnsi="TH Sarabun New" w:cs="TH Sarabun New"/>
          <w:sz w:val="28"/>
        </w:rPr>
        <w:t xml:space="preserve">counter </w:t>
      </w:r>
      <w:r w:rsidRPr="000B61E6">
        <w:rPr>
          <w:rFonts w:ascii="TH Sarabun New" w:hAnsi="TH Sarabun New" w:cs="TH Sarabun New"/>
          <w:sz w:val="28"/>
          <w:cs/>
        </w:rPr>
        <w:t xml:space="preserve">โดย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สามารถทำการลดค่า (ทำการ </w:t>
      </w:r>
      <w:r w:rsidRPr="000B61E6">
        <w:rPr>
          <w:rFonts w:ascii="TH Sarabun New" w:hAnsi="TH Sarabun New" w:cs="TH Sarabun New"/>
          <w:sz w:val="28"/>
        </w:rPr>
        <w:t xml:space="preserve">Lock) </w:t>
      </w:r>
      <w:r w:rsidRPr="000B61E6">
        <w:rPr>
          <w:rFonts w:ascii="TH Sarabun New" w:hAnsi="TH Sarabun New" w:cs="TH Sarabun New"/>
          <w:sz w:val="28"/>
          <w:cs/>
        </w:rPr>
        <w:t xml:space="preserve">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wai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หรือเพิ่มค่า (ทำการ </w:t>
      </w:r>
      <w:r w:rsidRPr="000B61E6">
        <w:rPr>
          <w:rFonts w:ascii="TH Sarabun New" w:hAnsi="TH Sarabun New" w:cs="TH Sarabun New"/>
          <w:sz w:val="28"/>
        </w:rPr>
        <w:t xml:space="preserve">Unlock) </w:t>
      </w:r>
      <w:r w:rsidRPr="000B61E6">
        <w:rPr>
          <w:rFonts w:ascii="TH Sarabun New" w:hAnsi="TH Sarabun New" w:cs="TH Sarabun New"/>
          <w:sz w:val="28"/>
          <w:cs/>
        </w:rPr>
        <w:t xml:space="preserve">ด้วยคำสั่ง </w:t>
      </w:r>
      <w:proofErr w:type="spellStart"/>
      <w:r w:rsidRPr="00B8495C">
        <w:rPr>
          <w:rFonts w:ascii="TH Sarabun New" w:hAnsi="TH Sarabun New" w:cs="TH Sarabun New"/>
          <w:b/>
          <w:bCs/>
          <w:sz w:val="28"/>
        </w:rPr>
        <w:t>sem_post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ของ</w:t>
      </w:r>
      <w:r w:rsidRPr="000B61E6">
        <w:rPr>
          <w:rFonts w:ascii="TH Sarabun New" w:hAnsi="TH Sarabun New" w:cs="TH Sarabun New"/>
          <w:sz w:val="28"/>
        </w:rPr>
        <w:t xml:space="preserve"> Semaphore </w:t>
      </w:r>
      <w:r w:rsidRPr="000B61E6">
        <w:rPr>
          <w:rFonts w:ascii="TH Sarabun New" w:hAnsi="TH Sarabun New" w:cs="TH Sarabun New"/>
          <w:sz w:val="28"/>
          <w:cs/>
        </w:rPr>
        <w:t xml:space="preserve">ได้ โดยที่ถ้า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พยายามจะลดค่า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ในขณะที่มีค่าเป็นศูนย์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นั้นจะถูก </w:t>
      </w:r>
      <w:r w:rsidRPr="000B61E6">
        <w:rPr>
          <w:rFonts w:ascii="TH Sarabun New" w:hAnsi="TH Sarabun New" w:cs="TH Sarabun New"/>
          <w:sz w:val="28"/>
        </w:rPr>
        <w:t xml:space="preserve">block </w:t>
      </w:r>
      <w:r w:rsidRPr="000B61E6">
        <w:rPr>
          <w:rFonts w:ascii="TH Sarabun New" w:hAnsi="TH Sarabun New" w:cs="TH Sarabun New"/>
          <w:sz w:val="28"/>
          <w:cs/>
        </w:rPr>
        <w:t xml:space="preserve">และจะต้องรอจนกว่าค่า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จะถูกเพิ่มจนมีค่ามากกว่าศูนย์ ซึ่งจะเกิดขึ้นได้ก็ต่อเมื่อมี </w:t>
      </w:r>
      <w:r w:rsidRPr="000B61E6">
        <w:rPr>
          <w:rFonts w:ascii="TH Sarabun New" w:hAnsi="TH Sarabun New" w:cs="TH Sarabun New"/>
          <w:sz w:val="28"/>
        </w:rPr>
        <w:t xml:space="preserve">Process </w:t>
      </w:r>
      <w:r w:rsidRPr="000B61E6">
        <w:rPr>
          <w:rFonts w:ascii="TH Sarabun New" w:hAnsi="TH Sarabun New" w:cs="TH Sarabun New"/>
          <w:sz w:val="28"/>
          <w:cs/>
        </w:rPr>
        <w:t xml:space="preserve">หรือ </w:t>
      </w:r>
      <w:r w:rsidRPr="000B61E6">
        <w:rPr>
          <w:rFonts w:ascii="TH Sarabun New" w:hAnsi="TH Sarabun New" w:cs="TH Sarabun New"/>
          <w:sz w:val="28"/>
        </w:rPr>
        <w:t xml:space="preserve">Thread </w:t>
      </w:r>
      <w:r w:rsidRPr="000B61E6">
        <w:rPr>
          <w:rFonts w:ascii="TH Sarabun New" w:hAnsi="TH Sarabun New" w:cs="TH Sarabun New"/>
          <w:sz w:val="28"/>
          <w:cs/>
        </w:rPr>
        <w:t xml:space="preserve">อื่นมาทำการเพิ่มค่า หรือ </w:t>
      </w:r>
      <w:r w:rsidRPr="000B61E6">
        <w:rPr>
          <w:rFonts w:ascii="TH Sarabun New" w:hAnsi="TH Sarabun New" w:cs="TH Sarabun New"/>
          <w:sz w:val="28"/>
        </w:rPr>
        <w:t xml:space="preserve">Unlock Semaphore </w:t>
      </w:r>
      <w:r w:rsidRPr="000B61E6">
        <w:rPr>
          <w:rFonts w:ascii="TH Sarabun New" w:hAnsi="TH Sarabun New" w:cs="TH Sarabun New"/>
          <w:sz w:val="28"/>
          <w:cs/>
        </w:rPr>
        <w:t xml:space="preserve">นี้สำหรับ </w:t>
      </w:r>
      <w:r w:rsidRPr="000B61E6">
        <w:rPr>
          <w:rFonts w:ascii="TH Sarabun New" w:hAnsi="TH Sarabun New" w:cs="TH Sarabun New"/>
          <w:sz w:val="28"/>
        </w:rPr>
        <w:t xml:space="preserve">Binary Semaphore </w:t>
      </w:r>
      <w:r w:rsidRPr="000B61E6">
        <w:rPr>
          <w:rFonts w:ascii="TH Sarabun New" w:hAnsi="TH Sarabun New" w:cs="TH Sarabun New"/>
          <w:sz w:val="28"/>
          <w:cs/>
        </w:rPr>
        <w:t xml:space="preserve">จะเป็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ที่มีค่าอยู่ระหว่าง </w:t>
      </w:r>
      <w:r w:rsidRPr="000B61E6">
        <w:rPr>
          <w:rFonts w:ascii="TH Sarabun New" w:hAnsi="TH Sarabun New" w:cs="TH Sarabun New"/>
          <w:sz w:val="28"/>
        </w:rPr>
        <w:t xml:space="preserve">0 </w:t>
      </w:r>
      <w:r w:rsidRPr="000B61E6">
        <w:rPr>
          <w:rFonts w:ascii="TH Sarabun New" w:hAnsi="TH Sarabun New" w:cs="TH Sarabun New"/>
          <w:sz w:val="28"/>
          <w:cs/>
        </w:rPr>
        <w:t xml:space="preserve">กับ </w:t>
      </w:r>
      <w:r w:rsidRPr="000B61E6">
        <w:rPr>
          <w:rFonts w:ascii="TH Sarabun New" w:hAnsi="TH Sarabun New" w:cs="TH Sarabun New"/>
          <w:sz w:val="28"/>
        </w:rPr>
        <w:t xml:space="preserve">1 </w:t>
      </w:r>
      <w:r w:rsidRPr="000B61E6">
        <w:rPr>
          <w:rFonts w:ascii="TH Sarabun New" w:hAnsi="TH Sarabun New" w:cs="TH Sarabun New"/>
          <w:sz w:val="28"/>
          <w:cs/>
        </w:rPr>
        <w:t xml:space="preserve">ซึ่งจะมีชื่อเรียกเป็นพิเศษว่า </w:t>
      </w:r>
      <w:r w:rsidRPr="000B61E6">
        <w:rPr>
          <w:rFonts w:ascii="TH Sarabun New" w:hAnsi="TH Sarabun New" w:cs="TH Sarabun New"/>
          <w:sz w:val="28"/>
        </w:rPr>
        <w:t xml:space="preserve">Mutex </w:t>
      </w:r>
      <w:r w:rsidRPr="000B61E6">
        <w:rPr>
          <w:rFonts w:ascii="TH Sarabun New" w:hAnsi="TH Sarabun New" w:cs="TH Sarabun New"/>
          <w:sz w:val="28"/>
          <w:cs/>
        </w:rPr>
        <w:t xml:space="preserve">โดยจะถูกใช้สำหรับการ </w:t>
      </w:r>
      <w:r w:rsidRPr="000B61E6">
        <w:rPr>
          <w:rFonts w:ascii="TH Sarabun New" w:hAnsi="TH Sarabun New" w:cs="TH Sarabun New"/>
          <w:sz w:val="28"/>
        </w:rPr>
        <w:t xml:space="preserve">Lock/Unlock Critical Section </w:t>
      </w:r>
    </w:p>
    <w:p w14:paraId="5E34277E" w14:textId="1FD01A81" w:rsidR="00FE45CF" w:rsidRPr="000B61E6" w:rsidRDefault="00FE45CF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รายละเอียดของ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ศึกษาเพิ่มเติมได้จาก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3A8E7E71" w14:textId="365D35CA" w:rsidR="00FE45CF" w:rsidRPr="000B61E6" w:rsidRDefault="00000000" w:rsidP="00FE45CF">
      <w:pPr>
        <w:rPr>
          <w:rFonts w:ascii="TH Sarabun New" w:hAnsi="TH Sarabun New" w:cs="TH Sarabun New"/>
          <w:sz w:val="28"/>
        </w:rPr>
      </w:pPr>
      <w:hyperlink r:id="rId5" w:history="1">
        <w:r w:rsidR="00FE45CF" w:rsidRPr="000B61E6">
          <w:rPr>
            <w:rStyle w:val="Hyperlink"/>
            <w:rFonts w:ascii="TH Sarabun New" w:hAnsi="TH Sarabun New" w:cs="TH Sarabun New"/>
            <w:sz w:val="28"/>
          </w:rPr>
          <w:t>https://linux.die.net/man/7/sem_overview</w:t>
        </w:r>
      </w:hyperlink>
      <w:r w:rsidR="00FE45CF"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22535756" w14:textId="724A54C8" w:rsidR="00FE45CF" w:rsidRPr="000B61E6" w:rsidRDefault="00FE45CF">
      <w:pPr>
        <w:rPr>
          <w:rFonts w:ascii="TH Sarabun New" w:hAnsi="TH Sarabun New" w:cs="TH Sarabun New"/>
          <w:sz w:val="28"/>
        </w:rPr>
      </w:pPr>
    </w:p>
    <w:p w14:paraId="60047D8E" w14:textId="7E3C6D17" w:rsidR="004016EE" w:rsidRPr="000B61E6" w:rsidRDefault="004016EE">
      <w:pPr>
        <w:rPr>
          <w:rFonts w:ascii="TH Sarabun New" w:hAnsi="TH Sarabun New" w:cs="TH Sarabun New"/>
          <w:sz w:val="28"/>
          <w:u w:val="single"/>
        </w:rPr>
      </w:pPr>
      <w:r w:rsidRPr="000B61E6">
        <w:rPr>
          <w:rFonts w:ascii="TH Sarabun New" w:hAnsi="TH Sarabun New" w:cs="TH Sarabun New"/>
          <w:sz w:val="28"/>
          <w:u w:val="single"/>
          <w:cs/>
        </w:rPr>
        <w:t xml:space="preserve">กิจกรรม </w:t>
      </w:r>
      <w:proofErr w:type="spellStart"/>
      <w:r w:rsidR="0071778D">
        <w:rPr>
          <w:rFonts w:ascii="TH Sarabun New" w:hAnsi="TH Sarabun New" w:cs="TH Sarabun New"/>
          <w:sz w:val="28"/>
          <w:u w:val="single"/>
        </w:rPr>
        <w:t>Callcenter</w:t>
      </w:r>
      <w:proofErr w:type="spellEnd"/>
      <w:r w:rsidRPr="000B61E6">
        <w:rPr>
          <w:rFonts w:ascii="TH Sarabun New" w:hAnsi="TH Sarabun New" w:cs="TH Sarabun New"/>
          <w:sz w:val="28"/>
          <w:u w:val="single"/>
        </w:rPr>
        <w:t xml:space="preserve"> Simulation </w:t>
      </w:r>
    </w:p>
    <w:p w14:paraId="32EDC301" w14:textId="1D8E8B46" w:rsidR="00313A1E" w:rsidRPr="000B61E6" w:rsidRDefault="004016EE" w:rsidP="00AE3EA9">
      <w:pPr>
        <w:ind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กิจกรรมนี้จะให้นิสิตทำการปรับปรุง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โปรแกรม </w:t>
      </w:r>
      <w:proofErr w:type="spellStart"/>
      <w:r w:rsidR="0071778D">
        <w:rPr>
          <w:rFonts w:ascii="TH Sarabun New" w:hAnsi="TH Sarabun New" w:cs="TH Sarabun New"/>
          <w:sz w:val="28"/>
        </w:rPr>
        <w:t>C</w:t>
      </w:r>
      <w:r w:rsidR="00200F36">
        <w:rPr>
          <w:rFonts w:ascii="TH Sarabun New" w:hAnsi="TH Sarabun New" w:cs="TH Sarabun New"/>
          <w:sz w:val="28"/>
        </w:rPr>
        <w:t>allcenter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Simulator </w:t>
      </w:r>
      <w:r w:rsidRPr="000B61E6">
        <w:rPr>
          <w:rFonts w:ascii="TH Sarabun New" w:hAnsi="TH Sarabun New" w:cs="TH Sarabun New"/>
          <w:sz w:val="28"/>
          <w:cs/>
        </w:rPr>
        <w:t>โดยให้นิสิตดาวน์โหลดไฟล์</w:t>
      </w:r>
      <w:r w:rsidRPr="000B61E6">
        <w:rPr>
          <w:rFonts w:ascii="TH Sarabun New" w:hAnsi="TH Sarabun New" w:cs="TH Sarabun New"/>
          <w:sz w:val="28"/>
        </w:rPr>
        <w:t xml:space="preserve"> act</w:t>
      </w:r>
      <w:r w:rsidR="00262B7C">
        <w:rPr>
          <w:rFonts w:ascii="TH Sarabun New" w:hAnsi="TH Sarabun New" w:cs="TH Sarabun New"/>
          <w:sz w:val="28"/>
        </w:rPr>
        <w:t>ivity</w:t>
      </w:r>
      <w:r w:rsidRPr="000B61E6">
        <w:rPr>
          <w:rFonts w:ascii="TH Sarabun New" w:hAnsi="TH Sarabun New" w:cs="TH Sarabun New"/>
          <w:sz w:val="28"/>
        </w:rPr>
        <w:t>-</w:t>
      </w:r>
      <w:r w:rsidR="0044593D">
        <w:rPr>
          <w:rFonts w:ascii="TH Sarabun New" w:hAnsi="TH Sarabun New" w:cs="TH Sarabun New"/>
          <w:sz w:val="28"/>
        </w:rPr>
        <w:t>7</w:t>
      </w:r>
      <w:r w:rsidRPr="000B61E6">
        <w:rPr>
          <w:rFonts w:ascii="TH Sarabun New" w:hAnsi="TH Sarabun New" w:cs="TH Sarabun New"/>
          <w:sz w:val="28"/>
        </w:rPr>
        <w:t xml:space="preserve">.zip </w:t>
      </w:r>
      <w:r w:rsidRPr="000B61E6">
        <w:rPr>
          <w:rFonts w:ascii="TH Sarabun New" w:hAnsi="TH Sarabun New" w:cs="TH Sarabun New"/>
          <w:sz w:val="28"/>
          <w:cs/>
        </w:rPr>
        <w:t xml:space="preserve">จาก </w:t>
      </w:r>
      <w:r w:rsidRPr="000B61E6">
        <w:rPr>
          <w:rFonts w:ascii="TH Sarabun New" w:hAnsi="TH Sarabun New" w:cs="TH Sarabun New"/>
          <w:sz w:val="28"/>
        </w:rPr>
        <w:t xml:space="preserve">Course Material “Activity </w:t>
      </w:r>
      <w:r w:rsidR="0044593D">
        <w:rPr>
          <w:rFonts w:ascii="TH Sarabun New" w:hAnsi="TH Sarabun New" w:cs="TH Sarabun New"/>
          <w:sz w:val="28"/>
        </w:rPr>
        <w:t>7</w:t>
      </w:r>
      <w:r w:rsidRPr="000B61E6">
        <w:rPr>
          <w:rFonts w:ascii="TH Sarabun New" w:hAnsi="TH Sarabun New" w:cs="TH Sarabun New"/>
          <w:sz w:val="28"/>
        </w:rPr>
        <w:t>: Synchronization (act</w:t>
      </w:r>
      <w:r w:rsidR="00262B7C">
        <w:rPr>
          <w:rFonts w:ascii="TH Sarabun New" w:hAnsi="TH Sarabun New" w:cs="TH Sarabun New"/>
          <w:sz w:val="28"/>
        </w:rPr>
        <w:t>ivity</w:t>
      </w:r>
      <w:r w:rsidRPr="000B61E6">
        <w:rPr>
          <w:rFonts w:ascii="TH Sarabun New" w:hAnsi="TH Sarabun New" w:cs="TH Sarabun New"/>
          <w:sz w:val="28"/>
        </w:rPr>
        <w:t>-</w:t>
      </w:r>
      <w:r w:rsidR="0044593D">
        <w:rPr>
          <w:rFonts w:ascii="TH Sarabun New" w:hAnsi="TH Sarabun New" w:cs="TH Sarabun New"/>
          <w:sz w:val="28"/>
        </w:rPr>
        <w:t>7</w:t>
      </w:r>
      <w:r w:rsidRPr="000B61E6">
        <w:rPr>
          <w:rFonts w:ascii="TH Sarabun New" w:hAnsi="TH Sarabun New" w:cs="TH Sarabun New"/>
          <w:sz w:val="28"/>
        </w:rPr>
        <w:t xml:space="preserve">.zip)” </w:t>
      </w: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proofErr w:type="spellStart"/>
      <w:r w:rsidRPr="000B61E6">
        <w:rPr>
          <w:rFonts w:ascii="TH Sarabun New" w:hAnsi="TH Sarabun New" w:cs="TH Sarabun New"/>
          <w:sz w:val="28"/>
        </w:rPr>
        <w:t>CourseVill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ภายหลังจากการท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ำ </w:t>
      </w:r>
      <w:r w:rsidRPr="000B61E6">
        <w:rPr>
          <w:rFonts w:ascii="TH Sarabun New" w:hAnsi="TH Sarabun New" w:cs="TH Sarabun New"/>
          <w:sz w:val="28"/>
        </w:rPr>
        <w:t xml:space="preserve">unzip </w:t>
      </w:r>
      <w:r w:rsidRPr="000B61E6">
        <w:rPr>
          <w:rFonts w:ascii="TH Sarabun New" w:hAnsi="TH Sarabun New" w:cs="TH Sarabun New"/>
          <w:sz w:val="28"/>
          <w:cs/>
        </w:rPr>
        <w:t>จะพบไฟล์</w:t>
      </w:r>
      <w:r w:rsidR="00313A1E" w:rsidRPr="000B61E6">
        <w:rPr>
          <w:rFonts w:ascii="TH Sarabun New" w:hAnsi="TH Sarabun New" w:cs="TH Sarabun New"/>
          <w:sz w:val="28"/>
          <w:cs/>
        </w:rPr>
        <w:t xml:space="preserve"> </w:t>
      </w:r>
      <w:r w:rsidRPr="000B61E6">
        <w:rPr>
          <w:rFonts w:ascii="TH Sarabun New" w:hAnsi="TH Sarabun New" w:cs="TH Sarabun New"/>
          <w:sz w:val="28"/>
        </w:rPr>
        <w:t xml:space="preserve">4 </w:t>
      </w:r>
      <w:r w:rsidRPr="000B61E6">
        <w:rPr>
          <w:rFonts w:ascii="TH Sarabun New" w:hAnsi="TH Sarabun New" w:cs="TH Sarabun New"/>
          <w:sz w:val="28"/>
          <w:cs/>
        </w:rPr>
        <w:t xml:space="preserve">ไฟล์ใน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>คือ</w:t>
      </w:r>
      <w:r w:rsidRPr="000B61E6">
        <w:rPr>
          <w:rFonts w:ascii="TH Sarabun New" w:hAnsi="TH Sarabun New" w:cs="TH Sarabun New"/>
          <w:sz w:val="28"/>
        </w:rPr>
        <w:t xml:space="preserve"> </w:t>
      </w:r>
    </w:p>
    <w:p w14:paraId="66D61765" w14:textId="218CE2ED" w:rsidR="00313A1E" w:rsidRPr="000B61E6" w:rsidRDefault="002E1580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lastRenderedPageBreak/>
        <w:t>m</w:t>
      </w:r>
      <w:r w:rsidR="004016EE" w:rsidRPr="000B61E6">
        <w:rPr>
          <w:rFonts w:ascii="TH Sarabun New" w:hAnsi="TH Sarabun New" w:cs="TH Sarabun New"/>
          <w:sz w:val="28"/>
        </w:rPr>
        <w:t>akefile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ส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หรับการใช้ค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สั่ง </w:t>
      </w:r>
      <w:r w:rsidR="004016EE" w:rsidRPr="000B61E6">
        <w:rPr>
          <w:rFonts w:ascii="TH Sarabun New" w:hAnsi="TH Sarabun New" w:cs="TH Sarabun New"/>
          <w:sz w:val="28"/>
        </w:rPr>
        <w:t xml:space="preserve">mak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ในการ </w:t>
      </w:r>
      <w:proofErr w:type="gramStart"/>
      <w:r w:rsidR="004016EE" w:rsidRPr="000B61E6">
        <w:rPr>
          <w:rFonts w:ascii="TH Sarabun New" w:hAnsi="TH Sarabun New" w:cs="TH Sarabun New"/>
          <w:sz w:val="28"/>
        </w:rPr>
        <w:t>compile</w:t>
      </w:r>
      <w:proofErr w:type="gramEnd"/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08022552" w14:textId="33F99A53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โปรแกรมในส่วนของ </w:t>
      </w:r>
      <w:r w:rsidR="004016EE" w:rsidRPr="000B61E6">
        <w:rPr>
          <w:rFonts w:ascii="TH Sarabun New" w:hAnsi="TH Sarabun New" w:cs="TH Sarabun New"/>
          <w:sz w:val="28"/>
        </w:rPr>
        <w:t xml:space="preserve">server </w:t>
      </w:r>
      <w:r w:rsidR="004016EE" w:rsidRPr="000B61E6">
        <w:rPr>
          <w:rFonts w:ascii="TH Sarabun New" w:hAnsi="TH Sarabun New" w:cs="TH Sarabun New"/>
          <w:sz w:val="28"/>
          <w:cs/>
        </w:rPr>
        <w:t>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 xml:space="preserve">ระบบ </w:t>
      </w:r>
      <w:r w:rsidR="00200F36">
        <w:rPr>
          <w:rFonts w:ascii="TH Sarabun New" w:hAnsi="TH Sarabun New" w:cs="TH Sarabun New"/>
          <w:sz w:val="28"/>
        </w:rPr>
        <w:t xml:space="preserve">call center </w:t>
      </w:r>
      <w:r w:rsidR="00200F36">
        <w:rPr>
          <w:rFonts w:ascii="TH Sarabun New" w:hAnsi="TH Sarabun New" w:cs="TH Sarabun New" w:hint="cs"/>
          <w:sz w:val="28"/>
          <w:cs/>
        </w:rPr>
        <w:t>ที่มีพนักงานให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 xml:space="preserve">คน หรืออาจเรียกว่ามี </w:t>
      </w:r>
      <w:r w:rsidR="00200F36">
        <w:rPr>
          <w:rFonts w:ascii="TH Sarabun New" w:hAnsi="TH Sarabun New" w:cs="TH Sarabun New"/>
          <w:sz w:val="28"/>
        </w:rPr>
        <w:t xml:space="preserve">n </w:t>
      </w:r>
      <w:r w:rsidR="00200F36">
        <w:rPr>
          <w:rFonts w:ascii="TH Sarabun New" w:hAnsi="TH Sarabun New" w:cs="TH Sarabun New" w:hint="cs"/>
          <w:sz w:val="28"/>
          <w:cs/>
        </w:rPr>
        <w:t>คู่สา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</w:t>
      </w:r>
      <w:r w:rsidR="004016EE" w:rsidRPr="000B61E6">
        <w:rPr>
          <w:rFonts w:ascii="TH Sarabun New" w:hAnsi="TH Sarabun New" w:cs="TH Sarabun New"/>
          <w:sz w:val="28"/>
        </w:rPr>
        <w:t xml:space="preserve">n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จะเป็นค่าที่ส่งผ่านทาง </w:t>
      </w:r>
      <w:r w:rsidR="004016EE" w:rsidRPr="000B61E6">
        <w:rPr>
          <w:rFonts w:ascii="TH Sarabun New" w:hAnsi="TH Sarabun New" w:cs="TH Sarabun New"/>
          <w:sz w:val="28"/>
        </w:rPr>
        <w:t xml:space="preserve">command lin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ไปยังตัวโปรแกรมเช่น ถ้า </w:t>
      </w:r>
      <w:r w:rsidR="004016EE" w:rsidRPr="000B61E6">
        <w:rPr>
          <w:rFonts w:ascii="TH Sarabun New" w:hAnsi="TH Sarabun New" w:cs="TH Sarabun New"/>
          <w:sz w:val="28"/>
        </w:rPr>
        <w:t xml:space="preserve">run </w:t>
      </w:r>
      <w:r w:rsidR="004016EE" w:rsidRPr="000B61E6">
        <w:rPr>
          <w:rFonts w:ascii="TH Sarabun New" w:hAnsi="TH Sarabun New" w:cs="TH Sarabun New"/>
          <w:sz w:val="28"/>
          <w:cs/>
        </w:rPr>
        <w:t>ด้วยค</w:t>
      </w:r>
      <w:r w:rsidR="0071778D">
        <w:rPr>
          <w:rFonts w:ascii="TH Sarabun New" w:hAnsi="TH Sarabun New" w:cs="TH Sarabun New" w:hint="cs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สั่ง</w:t>
      </w:r>
      <w:r w:rsidR="004016EE"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3 </w:t>
      </w:r>
      <w:r w:rsidR="004016EE" w:rsidRPr="000B61E6">
        <w:rPr>
          <w:rFonts w:ascii="TH Sarabun New" w:hAnsi="TH Sarabun New" w:cs="TH Sarabun New"/>
          <w:sz w:val="28"/>
          <w:cs/>
        </w:rPr>
        <w:t>หมายถึงให้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ระบบ</w:t>
      </w:r>
      <w:r w:rsidR="00200F36">
        <w:rPr>
          <w:rFonts w:ascii="TH Sarabun New" w:hAnsi="TH Sarabun New" w:cs="TH Sarabun New"/>
          <w:sz w:val="28"/>
        </w:rPr>
        <w:t xml:space="preserve"> call center </w:t>
      </w:r>
      <w:r w:rsidR="004016EE" w:rsidRPr="000B61E6">
        <w:rPr>
          <w:rFonts w:ascii="TH Sarabun New" w:hAnsi="TH Sarabun New" w:cs="TH Sarabun New"/>
          <w:sz w:val="28"/>
          <w:cs/>
        </w:rPr>
        <w:t>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นวน </w:t>
      </w:r>
      <w:r w:rsidR="004016EE" w:rsidRPr="000B61E6">
        <w:rPr>
          <w:rFonts w:ascii="TH Sarabun New" w:hAnsi="TH Sarabun New" w:cs="TH Sarabun New"/>
          <w:sz w:val="28"/>
        </w:rPr>
        <w:t xml:space="preserve">3 </w:t>
      </w:r>
      <w:r w:rsidR="004016EE" w:rsidRPr="000B61E6">
        <w:rPr>
          <w:rFonts w:ascii="TH Sarabun New" w:hAnsi="TH Sarabun New" w:cs="TH Sarabun New"/>
          <w:sz w:val="28"/>
          <w:cs/>
        </w:rPr>
        <w:t>คู่สาย) โดย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การสร้าง</w:t>
      </w:r>
      <w:r w:rsidR="004016EE" w:rsidRPr="000B61E6">
        <w:rPr>
          <w:rFonts w:ascii="TH Sarabun New" w:hAnsi="TH Sarabun New" w:cs="TH Sarabun New"/>
          <w:sz w:val="28"/>
        </w:rPr>
        <w:t xml:space="preserve"> Named Semaphore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 </w:t>
      </w:r>
      <w:r w:rsidR="004016EE" w:rsidRPr="000B61E6">
        <w:rPr>
          <w:rFonts w:ascii="TH Sarabun New" w:hAnsi="TH Sarabun New" w:cs="TH Sarabun New"/>
          <w:sz w:val="28"/>
          <w:cs/>
        </w:rPr>
        <w:t>พร้อม</w:t>
      </w:r>
      <w:r w:rsidR="00313A1E" w:rsidRPr="000B61E6">
        <w:rPr>
          <w:rFonts w:ascii="TH Sarabun New" w:hAnsi="TH Sarabun New" w:cs="TH Sarabun New"/>
          <w:sz w:val="28"/>
          <w:cs/>
        </w:rPr>
        <w:t>ทั้ง</w:t>
      </w:r>
      <w:r w:rsidR="004016EE" w:rsidRPr="000B61E6">
        <w:rPr>
          <w:rFonts w:ascii="TH Sarabun New" w:hAnsi="TH Sarabun New" w:cs="TH Sarabun New"/>
          <w:sz w:val="28"/>
          <w:cs/>
        </w:rPr>
        <w:t>ระบุค่า</w:t>
      </w:r>
      <w:r w:rsidR="00313A1E" w:rsidRPr="000B61E6">
        <w:rPr>
          <w:rFonts w:ascii="TH Sarabun New" w:hAnsi="TH Sarabun New" w:cs="TH Sarabun New"/>
          <w:sz w:val="28"/>
          <w:cs/>
        </w:rPr>
        <w:t>ตั้ง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ต้นของ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 </w:t>
      </w:r>
      <w:proofErr w:type="gramStart"/>
      <w:r w:rsidR="004016EE" w:rsidRPr="000B61E6">
        <w:rPr>
          <w:rFonts w:ascii="TH Sarabun New" w:hAnsi="TH Sarabun New" w:cs="TH Sarabun New"/>
          <w:sz w:val="28"/>
        </w:rPr>
        <w:t>n</w:t>
      </w:r>
      <w:proofErr w:type="gramEnd"/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0B78A48C" w14:textId="3C4BD76D" w:rsidR="00313A1E" w:rsidRPr="000B61E6" w:rsidRDefault="00AE3EA9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ustomer</w:t>
      </w:r>
      <w:r w:rsidR="004016EE" w:rsidRPr="000B61E6">
        <w:rPr>
          <w:rFonts w:ascii="TH Sarabun New" w:hAnsi="TH Sarabun New" w:cs="TH Sarabun New"/>
          <w:sz w:val="28"/>
        </w:rPr>
        <w:t>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จ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>ลอง</w:t>
      </w:r>
      <w:r w:rsidR="00200F36">
        <w:rPr>
          <w:rFonts w:ascii="TH Sarabun New" w:hAnsi="TH Sarabun New" w:cs="TH Sarabun New" w:hint="cs"/>
          <w:sz w:val="28"/>
          <w:cs/>
        </w:rPr>
        <w:t>ลูกค้าหรือผู้ใช้บริการ</w:t>
      </w:r>
      <w:r w:rsidR="004016EE" w:rsidRPr="000B61E6">
        <w:rPr>
          <w:rFonts w:ascii="TH Sarabun New" w:hAnsi="TH Sarabun New" w:cs="TH Sarabun New"/>
          <w:sz w:val="28"/>
          <w:cs/>
        </w:rPr>
        <w:t>ที่พยายามจะโทร</w:t>
      </w:r>
      <w:r w:rsidR="00200F36">
        <w:rPr>
          <w:rFonts w:ascii="TH Sarabun New" w:hAnsi="TH Sarabun New" w:cs="TH Sarabun New" w:hint="cs"/>
          <w:sz w:val="28"/>
          <w:cs/>
        </w:rPr>
        <w:t>เข้า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โดยผู้โทรจะ</w:t>
      </w:r>
      <w:r w:rsidR="00313A1E" w:rsidRPr="000B61E6">
        <w:rPr>
          <w:rFonts w:ascii="TH Sarabun New" w:hAnsi="TH Sarabun New" w:cs="TH Sarabun New"/>
          <w:sz w:val="28"/>
          <w:cs/>
        </w:rPr>
        <w:t>ท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ติดต่อไปยัง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  <w:r w:rsidR="004016EE" w:rsidRPr="000B61E6">
        <w:rPr>
          <w:rFonts w:ascii="TH Sarabun New" w:hAnsi="TH Sarabun New" w:cs="TH Sarabun New"/>
          <w:sz w:val="28"/>
          <w:cs/>
        </w:rPr>
        <w:t>เพื่อ</w:t>
      </w:r>
      <w:r w:rsidR="00200F36">
        <w:rPr>
          <w:rFonts w:ascii="TH Sarabun New" w:hAnsi="TH Sarabun New" w:cs="TH Sarabun New" w:hint="cs"/>
          <w:sz w:val="28"/>
          <w:cs/>
        </w:rPr>
        <w:t>คุยกับพนักงาน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(โดยการใช้ </w:t>
      </w:r>
      <w:r w:rsidR="004016EE" w:rsidRPr="000B61E6">
        <w:rPr>
          <w:rFonts w:ascii="TH Sarabun New" w:hAnsi="TH Sarabun New" w:cs="TH Sarabun New"/>
          <w:sz w:val="28"/>
        </w:rPr>
        <w:t xml:space="preserve">Named Semaphore </w:t>
      </w:r>
      <w:r w:rsidR="004016EE" w:rsidRPr="000B61E6">
        <w:rPr>
          <w:rFonts w:ascii="TH Sarabun New" w:hAnsi="TH Sarabun New" w:cs="TH Sarabun New"/>
          <w:sz w:val="28"/>
          <w:cs/>
        </w:rPr>
        <w:t>ชื่อ</w:t>
      </w:r>
      <w:r w:rsidR="004016EE" w:rsidRPr="000B61E6">
        <w:rPr>
          <w:rFonts w:ascii="TH Sarabun New" w:hAnsi="TH Sarabun New" w:cs="TH Sarabun New"/>
          <w:sz w:val="28"/>
        </w:rPr>
        <w:t xml:space="preserve"> “</w:t>
      </w:r>
      <w:proofErr w:type="spellStart"/>
      <w:r w:rsidR="0071778D"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”) </w:t>
      </w:r>
      <w:r w:rsidR="004016EE" w:rsidRPr="000B61E6">
        <w:rPr>
          <w:rFonts w:ascii="TH Sarabun New" w:hAnsi="TH Sarabun New" w:cs="TH Sarabun New"/>
          <w:sz w:val="28"/>
          <w:cs/>
        </w:rPr>
        <w:t>เมื่อ</w:t>
      </w:r>
      <w:r w:rsidR="00200F36">
        <w:rPr>
          <w:rFonts w:ascii="TH Sarabun New" w:hAnsi="TH Sarabun New" w:cs="TH Sarabun New" w:hint="cs"/>
          <w:sz w:val="28"/>
          <w:cs/>
        </w:rPr>
        <w:t>มีพนักงานว่างมารับสายแล้ว ก็</w:t>
      </w:r>
      <w:r w:rsidR="004016EE" w:rsidRPr="000B61E6">
        <w:rPr>
          <w:rFonts w:ascii="TH Sarabun New" w:hAnsi="TH Sarabun New" w:cs="TH Sarabun New"/>
          <w:sz w:val="28"/>
          <w:cs/>
        </w:rPr>
        <w:t>จะ</w:t>
      </w:r>
      <w:r w:rsidR="00200F36">
        <w:rPr>
          <w:rFonts w:ascii="TH Sarabun New" w:hAnsi="TH Sarabun New" w:cs="TH Sarabun New" w:hint="cs"/>
          <w:sz w:val="28"/>
          <w:cs/>
        </w:rPr>
        <w:t>คุย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5 </w:t>
      </w:r>
      <w:r w:rsidR="004016EE" w:rsidRPr="000B61E6">
        <w:rPr>
          <w:rFonts w:ascii="TH Sarabun New" w:hAnsi="TH Sarabun New" w:cs="TH Sarabun New"/>
          <w:sz w:val="28"/>
          <w:cs/>
        </w:rPr>
        <w:t>วินาที</w:t>
      </w:r>
      <w:r w:rsidR="00200F36">
        <w:rPr>
          <w:rFonts w:ascii="TH Sarabun New" w:hAnsi="TH Sarabun New" w:cs="TH Sarabun New" w:hint="cs"/>
          <w:sz w:val="28"/>
          <w:cs/>
        </w:rPr>
        <w:t xml:space="preserve"> </w:t>
      </w:r>
      <w:r w:rsidR="00200F36">
        <w:rPr>
          <w:rFonts w:ascii="TH Sarabun New" w:hAnsi="TH Sarabun New" w:cs="TH Sarabun New"/>
          <w:sz w:val="28"/>
        </w:rPr>
        <w:t>(</w:t>
      </w:r>
      <w:r w:rsidR="00200F36">
        <w:rPr>
          <w:rFonts w:ascii="TH Sarabun New" w:hAnsi="TH Sarabun New" w:cs="TH Sarabun New" w:hint="cs"/>
          <w:sz w:val="28"/>
          <w:cs/>
        </w:rPr>
        <w:t xml:space="preserve">สมมติว่าแทนเวลาจริง </w:t>
      </w:r>
      <w:r w:rsidR="00200F36">
        <w:rPr>
          <w:rFonts w:ascii="TH Sarabun New" w:hAnsi="TH Sarabun New" w:cs="TH Sarabun New"/>
          <w:sz w:val="28"/>
        </w:rPr>
        <w:t xml:space="preserve">1-5 </w:t>
      </w:r>
      <w:r w:rsidR="00200F36">
        <w:rPr>
          <w:rFonts w:ascii="TH Sarabun New" w:hAnsi="TH Sarabun New" w:cs="TH Sarabun New" w:hint="cs"/>
          <w:sz w:val="28"/>
          <w:cs/>
        </w:rPr>
        <w:t>นาที</w:t>
      </w:r>
      <w:r w:rsidR="00200F36">
        <w:rPr>
          <w:rFonts w:ascii="TH Sarabun New" w:hAnsi="TH Sarabun New" w:cs="TH Sarabun New"/>
          <w:sz w:val="28"/>
        </w:rPr>
        <w:t>)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 หลังจากนั</w:t>
      </w:r>
      <w:r w:rsidR="00313A1E" w:rsidRPr="000B61E6">
        <w:rPr>
          <w:rFonts w:ascii="TH Sarabun New" w:hAnsi="TH Sarabun New" w:cs="TH Sarabun New"/>
          <w:sz w:val="28"/>
          <w:cs/>
        </w:rPr>
        <w:t>้น</w:t>
      </w:r>
      <w:r w:rsidR="004016EE" w:rsidRPr="000B61E6">
        <w:rPr>
          <w:rFonts w:ascii="TH Sarabun New" w:hAnsi="TH Sarabun New" w:cs="TH Sarabun New"/>
          <w:sz w:val="28"/>
          <w:cs/>
        </w:rPr>
        <w:t>จะวา</w:t>
      </w:r>
      <w:r w:rsidR="00200F36">
        <w:rPr>
          <w:rFonts w:ascii="TH Sarabun New" w:hAnsi="TH Sarabun New" w:cs="TH Sarabun New" w:hint="cs"/>
          <w:sz w:val="28"/>
          <w:cs/>
        </w:rPr>
        <w:t xml:space="preserve">งสาย โปรแกรม </w:t>
      </w:r>
      <w:r w:rsidR="00200F36">
        <w:rPr>
          <w:rFonts w:ascii="TH Sarabun New" w:hAnsi="TH Sarabun New" w:cs="TH Sarabun New"/>
          <w:sz w:val="28"/>
        </w:rPr>
        <w:t xml:space="preserve">caller </w:t>
      </w:r>
      <w:r w:rsidR="00200F36">
        <w:rPr>
          <w:rFonts w:ascii="TH Sarabun New" w:hAnsi="TH Sarabun New" w:cs="TH Sarabun New" w:hint="cs"/>
          <w:sz w:val="28"/>
          <w:cs/>
        </w:rPr>
        <w:t>จะ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รอเป็นระยะเวลาสุ่มระหว่าง </w:t>
      </w:r>
      <w:r w:rsidR="004016EE" w:rsidRPr="000B61E6">
        <w:rPr>
          <w:rFonts w:ascii="TH Sarabun New" w:hAnsi="TH Sarabun New" w:cs="TH Sarabun New"/>
          <w:sz w:val="28"/>
        </w:rPr>
        <w:t xml:space="preserve">1-3 </w:t>
      </w:r>
      <w:r w:rsidR="004016EE" w:rsidRPr="000B61E6">
        <w:rPr>
          <w:rFonts w:ascii="TH Sarabun New" w:hAnsi="TH Sarabun New" w:cs="TH Sarabun New"/>
          <w:sz w:val="28"/>
          <w:cs/>
        </w:rPr>
        <w:t>วินาที ก่อนที่จะ</w:t>
      </w:r>
      <w:r w:rsidR="00200F36">
        <w:rPr>
          <w:rFonts w:ascii="TH Sarabun New" w:hAnsi="TH Sarabun New" w:cs="TH Sarabun New" w:hint="cs"/>
          <w:sz w:val="28"/>
          <w:cs/>
        </w:rPr>
        <w:t>จำลองลูกค้าคนต่อไป</w:t>
      </w:r>
      <w:r>
        <w:rPr>
          <w:rFonts w:ascii="TH Sarabun New" w:hAnsi="TH Sarabun New" w:cs="TH Sarabun New" w:hint="cs"/>
          <w:sz w:val="28"/>
          <w:cs/>
        </w:rPr>
        <w:t xml:space="preserve">ที่จะโทรเข้า </w:t>
      </w:r>
      <w:proofErr w:type="spellStart"/>
      <w:proofErr w:type="gramStart"/>
      <w:r>
        <w:rPr>
          <w:rFonts w:ascii="TH Sarabun New" w:hAnsi="TH Sarabun New" w:cs="TH Sarabun New"/>
          <w:sz w:val="28"/>
        </w:rPr>
        <w:t>callcenter</w:t>
      </w:r>
      <w:proofErr w:type="spellEnd"/>
      <w:proofErr w:type="gramEnd"/>
    </w:p>
    <w:p w14:paraId="46906FF4" w14:textId="77777777" w:rsidR="00AE3EA9" w:rsidRDefault="0071778D" w:rsidP="00313A1E">
      <w:pPr>
        <w:pStyle w:val="ListParagraph"/>
        <w:numPr>
          <w:ilvl w:val="0"/>
          <w:numId w:val="2"/>
        </w:numPr>
        <w:rPr>
          <w:rFonts w:ascii="TH Sarabun New" w:hAnsi="TH Sarabun New" w:cs="TH Sarabun New"/>
          <w:sz w:val="28"/>
        </w:rPr>
      </w:pPr>
      <w:proofErr w:type="spellStart"/>
      <w:r>
        <w:rPr>
          <w:rFonts w:ascii="TH Sarabun New" w:hAnsi="TH Sarabun New" w:cs="TH Sarabun New"/>
          <w:sz w:val="28"/>
        </w:rPr>
        <w:t>callcenter</w:t>
      </w:r>
      <w:r w:rsidR="004016EE" w:rsidRPr="000B61E6">
        <w:rPr>
          <w:rFonts w:ascii="TH Sarabun New" w:hAnsi="TH Sarabun New" w:cs="TH Sarabun New"/>
          <w:sz w:val="28"/>
        </w:rPr>
        <w:t>_rm.c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– </w:t>
      </w:r>
      <w:r w:rsidR="004016EE" w:rsidRPr="000B61E6">
        <w:rPr>
          <w:rFonts w:ascii="TH Sarabun New" w:hAnsi="TH Sarabun New" w:cs="TH Sarabun New"/>
          <w:sz w:val="28"/>
          <w:cs/>
        </w:rPr>
        <w:t>เป็นโปรแกรมที่ท</w:t>
      </w:r>
      <w:r w:rsidR="00313A1E" w:rsidRPr="000B61E6">
        <w:rPr>
          <w:rFonts w:ascii="TH Sarabun New" w:hAnsi="TH Sarabun New" w:cs="TH Sarabun New"/>
          <w:sz w:val="28"/>
          <w:cs/>
        </w:rPr>
        <w:t>ำ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การยกเลิก </w:t>
      </w:r>
      <w:r w:rsidR="004016EE" w:rsidRPr="000B61E6">
        <w:rPr>
          <w:rFonts w:ascii="TH Sarabun New" w:hAnsi="TH Sarabun New" w:cs="TH Sarabun New"/>
          <w:sz w:val="28"/>
        </w:rPr>
        <w:t xml:space="preserve">Semaphore </w:t>
      </w:r>
      <w:r w:rsidR="004016EE" w:rsidRPr="000B61E6">
        <w:rPr>
          <w:rFonts w:ascii="TH Sarabun New" w:hAnsi="TH Sarabun New" w:cs="TH Sarabun New"/>
          <w:sz w:val="28"/>
          <w:cs/>
        </w:rPr>
        <w:t xml:space="preserve">ที่ใช้ใน </w:t>
      </w:r>
      <w:proofErr w:type="spellStart"/>
      <w:r>
        <w:rPr>
          <w:rFonts w:ascii="TH Sarabun New" w:hAnsi="TH Sarabun New" w:cs="TH Sarabun New"/>
          <w:sz w:val="28"/>
        </w:rPr>
        <w:t>callcenter</w:t>
      </w:r>
      <w:proofErr w:type="spellEnd"/>
      <w:r w:rsidR="004016EE" w:rsidRPr="000B61E6">
        <w:rPr>
          <w:rFonts w:ascii="TH Sarabun New" w:hAnsi="TH Sarabun New" w:cs="TH Sarabun New"/>
          <w:sz w:val="28"/>
        </w:rPr>
        <w:t xml:space="preserve"> </w:t>
      </w:r>
    </w:p>
    <w:p w14:paraId="2DCC967A" w14:textId="77777777" w:rsidR="00AE3EA9" w:rsidRDefault="00AE3EA9" w:rsidP="00AE3EA9">
      <w:pPr>
        <w:pStyle w:val="ListParagraph"/>
        <w:rPr>
          <w:rFonts w:ascii="TH Sarabun New" w:hAnsi="TH Sarabun New" w:cs="TH Sarabun New"/>
          <w:sz w:val="28"/>
        </w:rPr>
      </w:pPr>
    </w:p>
    <w:p w14:paraId="28A374FE" w14:textId="585B136B" w:rsidR="00FE45CF" w:rsidRPr="000B61E6" w:rsidRDefault="004016EE" w:rsidP="00AE3EA9">
      <w:pPr>
        <w:pStyle w:val="ListParagraph"/>
        <w:ind w:left="0" w:firstLine="36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น </w:t>
      </w:r>
      <w:r w:rsidRPr="000B61E6">
        <w:rPr>
          <w:rFonts w:ascii="TH Sarabun New" w:hAnsi="TH Sarabun New" w:cs="TH Sarabun New"/>
          <w:sz w:val="28"/>
        </w:rPr>
        <w:t xml:space="preserve">source code </w:t>
      </w:r>
      <w:r w:rsidRPr="000B61E6">
        <w:rPr>
          <w:rFonts w:ascii="TH Sarabun New" w:hAnsi="TH Sarabun New" w:cs="TH Sarabun New"/>
          <w:sz w:val="28"/>
          <w:cs/>
        </w:rPr>
        <w:t xml:space="preserve">ของ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และ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ที่ได้รับจะมีรายละเอียดไม่ครบถ้วน</w:t>
      </w:r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>กล่าวคือในส่วน</w:t>
      </w:r>
      <w:r w:rsidR="00313A1E" w:rsidRPr="000B61E6">
        <w:rPr>
          <w:rFonts w:ascii="TH Sarabun New" w:hAnsi="TH Sarabun New" w:cs="TH Sarabun New"/>
          <w:sz w:val="28"/>
          <w:cs/>
        </w:rPr>
        <w:t>คำสั่ง</w:t>
      </w:r>
      <w:r w:rsidRPr="000B61E6">
        <w:rPr>
          <w:rFonts w:ascii="TH Sarabun New" w:hAnsi="TH Sarabun New" w:cs="TH Sarabun New"/>
          <w:sz w:val="28"/>
          <w:cs/>
        </w:rPr>
        <w:t xml:space="preserve">ที่เกี่ยวข้องกับ </w:t>
      </w:r>
      <w:r w:rsidRPr="000B61E6">
        <w:rPr>
          <w:rFonts w:ascii="TH Sarabun New" w:hAnsi="TH Sarabun New" w:cs="TH Sarabun New"/>
          <w:sz w:val="28"/>
        </w:rPr>
        <w:t xml:space="preserve">Semaphore </w:t>
      </w:r>
      <w:r w:rsidRPr="000B61E6">
        <w:rPr>
          <w:rFonts w:ascii="TH Sarabun New" w:hAnsi="TH Sarabun New" w:cs="TH Sarabun New"/>
          <w:sz w:val="28"/>
          <w:cs/>
        </w:rPr>
        <w:t xml:space="preserve">ได้ถูกแทนที่ด้วย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ตัวอย่างเช่น ในไฟล์</w:t>
      </w:r>
      <w:r w:rsidRPr="000B61E6">
        <w:rPr>
          <w:rFonts w:ascii="TH Sarabun New" w:hAnsi="TH Sarabun New" w:cs="TH Sarabun New"/>
          <w:sz w:val="28"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ustomer</w:t>
      </w:r>
      <w:r w:rsidRPr="000B61E6">
        <w:rPr>
          <w:rFonts w:ascii="TH Sarabun New" w:hAnsi="TH Sarabun New" w:cs="TH Sarabun New"/>
          <w:sz w:val="28"/>
        </w:rPr>
        <w:t>.c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</w:t>
      </w:r>
      <w:r w:rsidRPr="000B61E6">
        <w:rPr>
          <w:rFonts w:ascii="TH Sarabun New" w:hAnsi="TH Sarabun New" w:cs="TH Sarabun New"/>
          <w:sz w:val="28"/>
          <w:cs/>
        </w:rPr>
        <w:t xml:space="preserve">บรรทัดที่ </w:t>
      </w:r>
      <w:r w:rsidRPr="000B61E6">
        <w:rPr>
          <w:rFonts w:ascii="TH Sarabun New" w:hAnsi="TH Sarabun New" w:cs="TH Sarabun New"/>
          <w:sz w:val="28"/>
        </w:rPr>
        <w:t xml:space="preserve">16-18 </w:t>
      </w:r>
      <w:r w:rsidRPr="000B61E6">
        <w:rPr>
          <w:rFonts w:ascii="TH Sarabun New" w:hAnsi="TH Sarabun New" w:cs="TH Sarabun New"/>
          <w:sz w:val="28"/>
          <w:cs/>
        </w:rPr>
        <w:t>จะมีข้อความ</w:t>
      </w:r>
    </w:p>
    <w:p w14:paraId="535D4812" w14:textId="16C216DD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CA2ADB6" w14:textId="77777777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 xml:space="preserve">// </w:t>
      </w:r>
      <w:r w:rsidRPr="000B61E6">
        <w:rPr>
          <w:rFonts w:ascii="Courier New" w:hAnsi="Courier New" w:cs="Courier New"/>
          <w:szCs w:val="22"/>
        </w:rPr>
        <w:t>OS -- OPEN NAMED SEMAPHORE HERE</w:t>
      </w:r>
    </w:p>
    <w:p w14:paraId="35E6CC6B" w14:textId="33A3F9C4" w:rsidR="00313A1E" w:rsidRPr="000B61E6" w:rsidRDefault="00313A1E" w:rsidP="00AE3EA9">
      <w:pPr>
        <w:pStyle w:val="ListParagraph"/>
        <w:ind w:left="0"/>
        <w:rPr>
          <w:rFonts w:ascii="Courier New" w:hAnsi="Courier New" w:cs="Courier New"/>
          <w:szCs w:val="22"/>
        </w:rPr>
      </w:pPr>
      <w:r w:rsidRPr="000B61E6">
        <w:rPr>
          <w:rFonts w:ascii="Courier New" w:hAnsi="Courier New" w:cs="Courier New"/>
          <w:szCs w:val="22"/>
          <w:cs/>
        </w:rPr>
        <w:t>//</w:t>
      </w:r>
    </w:p>
    <w:p w14:paraId="34B1A773" w14:textId="77CBCABF" w:rsidR="00313A1E" w:rsidRPr="000B61E6" w:rsidRDefault="00313A1E" w:rsidP="00AE3EA9">
      <w:pPr>
        <w:pStyle w:val="ListParagraph"/>
        <w:ind w:left="0"/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เป็นการระบุว่า ให้นำคำสั่งเกี่ยวกับการเปิด </w:t>
      </w:r>
      <w:r w:rsidRPr="000B61E6">
        <w:rPr>
          <w:rFonts w:ascii="TH Sarabun New" w:hAnsi="TH Sarabun New" w:cs="TH Sarabun New"/>
          <w:sz w:val="28"/>
        </w:rPr>
        <w:t xml:space="preserve">named semaphore </w:t>
      </w:r>
      <w:r w:rsidRPr="000B61E6">
        <w:rPr>
          <w:rFonts w:ascii="TH Sarabun New" w:hAnsi="TH Sarabun New" w:cs="TH Sarabun New"/>
          <w:sz w:val="28"/>
          <w:cs/>
        </w:rPr>
        <w:t xml:space="preserve">มาแทนที่ </w:t>
      </w:r>
      <w:r w:rsidRPr="000B61E6">
        <w:rPr>
          <w:rFonts w:ascii="TH Sarabun New" w:hAnsi="TH Sarabun New" w:cs="TH Sarabun New"/>
          <w:sz w:val="28"/>
        </w:rPr>
        <w:t xml:space="preserve">comment </w:t>
      </w:r>
      <w:r w:rsidRPr="000B61E6">
        <w:rPr>
          <w:rFonts w:ascii="TH Sarabun New" w:hAnsi="TH Sarabun New" w:cs="TH Sarabun New"/>
          <w:sz w:val="28"/>
          <w:cs/>
        </w:rPr>
        <w:t>นี้</w:t>
      </w:r>
    </w:p>
    <w:p w14:paraId="05D1EEF0" w14:textId="1B1E58DF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2DF44183" w14:textId="3CCBA959" w:rsidR="00FF2B94" w:rsidRPr="00C97864" w:rsidRDefault="00313A1E" w:rsidP="00C97864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>สิ่งที่ต้องทำ</w:t>
      </w:r>
    </w:p>
    <w:p w14:paraId="60CA9611" w14:textId="77777777" w:rsidR="00FF2B9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 xml:space="preserve">ปรับปรุง </w:t>
      </w:r>
      <w:r w:rsidRPr="00FF2B94">
        <w:rPr>
          <w:rFonts w:ascii="TH Sarabun New" w:hAnsi="TH Sarabun New" w:cs="TH Sarabun New"/>
          <w:sz w:val="28"/>
        </w:rPr>
        <w:t xml:space="preserve">source code </w:t>
      </w:r>
      <w:r w:rsidRPr="00FF2B94">
        <w:rPr>
          <w:rFonts w:ascii="TH Sarabun New" w:hAnsi="TH Sarabun New" w:cs="TH Sarabun New"/>
          <w:sz w:val="28"/>
          <w:cs/>
        </w:rPr>
        <w:t xml:space="preserve">โดยการเพิ่มคำสั่งเกี่ยวกับ </w:t>
      </w:r>
      <w:r w:rsidRPr="00FF2B94">
        <w:rPr>
          <w:rFonts w:ascii="TH Sarabun New" w:hAnsi="TH Sarabun New" w:cs="TH Sarabun New"/>
          <w:sz w:val="28"/>
        </w:rPr>
        <w:t xml:space="preserve">Semaphore </w:t>
      </w:r>
      <w:r w:rsidRPr="00FF2B94">
        <w:rPr>
          <w:rFonts w:ascii="TH Sarabun New" w:hAnsi="TH Sarabun New" w:cs="TH Sarabun New"/>
          <w:sz w:val="28"/>
          <w:cs/>
        </w:rPr>
        <w:t>ที่</w:t>
      </w:r>
      <w:r w:rsidRPr="00FF2B94">
        <w:rPr>
          <w:rFonts w:ascii="TH Sarabun New" w:hAnsi="TH Sarabun New" w:cs="TH Sarabun New"/>
          <w:sz w:val="28"/>
        </w:rPr>
        <w:t xml:space="preserve"> </w:t>
      </w:r>
      <w:r w:rsidRPr="00FF2B94">
        <w:rPr>
          <w:rFonts w:ascii="TH Sarabun New" w:hAnsi="TH Sarabun New" w:cs="TH Sarabun New"/>
          <w:sz w:val="28"/>
          <w:cs/>
        </w:rPr>
        <w:t xml:space="preserve">เหมาะสม </w:t>
      </w:r>
    </w:p>
    <w:p w14:paraId="6E52BFAB" w14:textId="09112D67" w:rsidR="00FF2B94" w:rsidRDefault="00FF2B9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ใช้คำสั่ง </w:t>
      </w:r>
      <w:r>
        <w:rPr>
          <w:rFonts w:ascii="TH Sarabun New" w:hAnsi="TH Sarabun New" w:cs="TH Sarabun New"/>
          <w:sz w:val="28"/>
        </w:rPr>
        <w:t xml:space="preserve">make </w:t>
      </w:r>
      <w:r>
        <w:rPr>
          <w:rFonts w:ascii="TH Sarabun New" w:hAnsi="TH Sarabun New" w:cs="TH Sarabun New" w:hint="cs"/>
          <w:sz w:val="28"/>
          <w:cs/>
        </w:rPr>
        <w:t xml:space="preserve">เพื่อคอมไพล์โปรแกรม ซึ่งจะได้ผลลัพธ์เป็นโปรแกรมสองโปรแกรมชื่อ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 xml:space="preserve">และ </w:t>
      </w:r>
      <w:r w:rsidR="00AE3EA9">
        <w:rPr>
          <w:rFonts w:ascii="TH Sarabun New" w:hAnsi="TH Sarabun New" w:cs="TH Sarabun New"/>
          <w:sz w:val="28"/>
        </w:rPr>
        <w:t>customer</w:t>
      </w:r>
    </w:p>
    <w:p w14:paraId="020CC0C4" w14:textId="0256A44A" w:rsidR="00C97864" w:rsidRDefault="00313A1E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 w:rsidRPr="00FF2B94">
        <w:rPr>
          <w:rFonts w:ascii="TH Sarabun New" w:hAnsi="TH Sarabun New" w:cs="TH Sarabun New"/>
          <w:sz w:val="28"/>
          <w:cs/>
        </w:rPr>
        <w:t>ทำการทดสอบด้วยกา</w:t>
      </w:r>
      <w:r w:rsidR="00C97864">
        <w:rPr>
          <w:rFonts w:ascii="TH Sarabun New" w:hAnsi="TH Sarabun New" w:cs="TH Sarabun New" w:hint="cs"/>
          <w:sz w:val="28"/>
          <w:cs/>
        </w:rPr>
        <w:t>รรันโปรแกรม</w:t>
      </w:r>
      <w:r w:rsidRPr="00FF2B94">
        <w:rPr>
          <w:rFonts w:ascii="TH Sarabun New" w:hAnsi="TH Sarabun New" w:cs="TH Sarabun New"/>
          <w:sz w:val="28"/>
          <w:cs/>
        </w:rPr>
        <w:t xml:space="preserve">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 w:rsidRPr="00FF2B9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 xml:space="preserve">โดยมี </w:t>
      </w:r>
      <w:r w:rsidR="00C97864">
        <w:rPr>
          <w:rFonts w:ascii="TH Sarabun New" w:hAnsi="TH Sarabun New" w:cs="TH Sarabun New"/>
          <w:sz w:val="28"/>
        </w:rPr>
        <w:t xml:space="preserve">argument </w:t>
      </w:r>
      <w:r w:rsidR="00C97864">
        <w:rPr>
          <w:rFonts w:ascii="TH Sarabun New" w:hAnsi="TH Sarabun New" w:cs="TH Sarabun New" w:hint="cs"/>
          <w:sz w:val="28"/>
          <w:cs/>
        </w:rPr>
        <w:t>เป็นจำนวน</w:t>
      </w:r>
      <w:r w:rsidR="00AE3EA9">
        <w:rPr>
          <w:rFonts w:ascii="TH Sarabun New" w:hAnsi="TH Sarabun New" w:cs="TH Sarabun New" w:hint="cs"/>
          <w:sz w:val="28"/>
          <w:cs/>
        </w:rPr>
        <w:t>พนักงาน</w:t>
      </w:r>
      <w:r w:rsidR="00C97864">
        <w:rPr>
          <w:rFonts w:ascii="TH Sarabun New" w:hAnsi="TH Sarabun New" w:cs="TH Sarabun New" w:hint="cs"/>
          <w:sz w:val="28"/>
          <w:cs/>
        </w:rPr>
        <w:t xml:space="preserve"> และรันโปรแกรม </w:t>
      </w:r>
      <w:r w:rsidR="00AE3EA9">
        <w:rPr>
          <w:rFonts w:ascii="TH Sarabun New" w:hAnsi="TH Sarabun New" w:cs="TH Sarabun New"/>
          <w:sz w:val="28"/>
        </w:rPr>
        <w:t>customer</w:t>
      </w:r>
      <w:r w:rsidR="00C97864">
        <w:rPr>
          <w:rFonts w:ascii="TH Sarabun New" w:hAnsi="TH Sarabun New" w:cs="TH Sarabun New"/>
          <w:sz w:val="28"/>
        </w:rPr>
        <w:t xml:space="preserve"> </w:t>
      </w:r>
      <w:r w:rsidR="00C97864">
        <w:rPr>
          <w:rFonts w:ascii="TH Sarabun New" w:hAnsi="TH Sarabun New" w:cs="TH Sarabun New" w:hint="cs"/>
          <w:sz w:val="28"/>
          <w:cs/>
        </w:rPr>
        <w:t>หลาย ๆ ครั้ง ให้มีจำนวน</w:t>
      </w:r>
      <w:proofErr w:type="spellStart"/>
      <w:r w:rsidR="00C97864">
        <w:rPr>
          <w:rFonts w:ascii="TH Sarabun New" w:hAnsi="TH Sarabun New" w:cs="TH Sarabun New" w:hint="cs"/>
          <w:sz w:val="28"/>
          <w:cs/>
        </w:rPr>
        <w:t>โปรเซส</w:t>
      </w:r>
      <w:proofErr w:type="spellEnd"/>
      <w:r w:rsidR="00C97864">
        <w:rPr>
          <w:rFonts w:ascii="TH Sarabun New" w:hAnsi="TH Sarabun New" w:cs="TH Sarabun New" w:hint="cs"/>
          <w:sz w:val="28"/>
          <w:cs/>
        </w:rPr>
        <w:t xml:space="preserve">มากกว่าจำนวนคู่สาย </w:t>
      </w:r>
      <w:r w:rsidR="00C97864" w:rsidRPr="00FF2B94">
        <w:rPr>
          <w:rFonts w:ascii="TH Sarabun New" w:hAnsi="TH Sarabun New" w:cs="TH Sarabun New"/>
          <w:sz w:val="28"/>
        </w:rPr>
        <w:t>(</w:t>
      </w:r>
      <w:r w:rsidR="00C97864" w:rsidRPr="00FF2B94">
        <w:rPr>
          <w:rFonts w:ascii="TH Sarabun New" w:hAnsi="TH Sarabun New" w:cs="TH Sarabun New"/>
          <w:sz w:val="28"/>
          <w:cs/>
        </w:rPr>
        <w:t xml:space="preserve">แต่ละ </w:t>
      </w:r>
      <w:r w:rsidR="00C97864" w:rsidRPr="00FF2B94">
        <w:rPr>
          <w:rFonts w:ascii="TH Sarabun New" w:hAnsi="TH Sarabun New" w:cs="TH Sarabun New"/>
          <w:sz w:val="28"/>
        </w:rPr>
        <w:t xml:space="preserve">process </w:t>
      </w:r>
      <w:r w:rsidR="00C97864" w:rsidRPr="00FF2B94">
        <w:rPr>
          <w:rFonts w:ascii="TH Sarabun New" w:hAnsi="TH Sarabun New" w:cs="TH Sarabun New"/>
          <w:sz w:val="28"/>
          <w:cs/>
        </w:rPr>
        <w:t xml:space="preserve">อยู่คนละหน้าต่าง </w:t>
      </w:r>
      <w:r w:rsidR="00C97864" w:rsidRPr="00FF2B94">
        <w:rPr>
          <w:rFonts w:ascii="TH Sarabun New" w:hAnsi="TH Sarabun New" w:cs="TH Sarabun New"/>
          <w:sz w:val="28"/>
        </w:rPr>
        <w:t xml:space="preserve">terminal </w:t>
      </w:r>
      <w:r w:rsidR="00C97864" w:rsidRPr="00FF2B94">
        <w:rPr>
          <w:rFonts w:ascii="TH Sarabun New" w:hAnsi="TH Sarabun New" w:cs="TH Sarabun New"/>
          <w:sz w:val="28"/>
          <w:cs/>
        </w:rPr>
        <w:t>กัน)</w:t>
      </w:r>
      <w:r w:rsidR="00C97864" w:rsidRPr="00FF2B94">
        <w:rPr>
          <w:rFonts w:ascii="TH Sarabun New" w:hAnsi="TH Sarabun New" w:cs="TH Sarabun New"/>
          <w:sz w:val="28"/>
        </w:rPr>
        <w:t xml:space="preserve"> </w:t>
      </w:r>
    </w:p>
    <w:p w14:paraId="3C9846DC" w14:textId="222C543D" w:rsidR="00313A1E" w:rsidRPr="00FF2B94" w:rsidRDefault="00C97864" w:rsidP="00FF2B94">
      <w:pPr>
        <w:pStyle w:val="ListParagraph"/>
        <w:numPr>
          <w:ilvl w:val="0"/>
          <w:numId w:val="5"/>
        </w:num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 w:hint="cs"/>
          <w:sz w:val="28"/>
          <w:cs/>
        </w:rPr>
        <w:t xml:space="preserve">ตัวอย่างดังต่อไปนี้เป็นการให้  </w:t>
      </w:r>
      <w:proofErr w:type="spellStart"/>
      <w:r w:rsidR="00AE3EA9">
        <w:rPr>
          <w:rFonts w:ascii="TH Sarabun New" w:hAnsi="TH Sarabun New" w:cs="TH Sarabun New"/>
          <w:sz w:val="28"/>
        </w:rPr>
        <w:t>callcenter</w:t>
      </w:r>
      <w:proofErr w:type="spellEnd"/>
      <w:r>
        <w:rPr>
          <w:rFonts w:ascii="TH Sarabun New" w:hAnsi="TH Sarabun New" w:cs="TH Sarabun New"/>
          <w:sz w:val="28"/>
        </w:rPr>
        <w:t xml:space="preserve"> </w:t>
      </w:r>
      <w:r>
        <w:rPr>
          <w:rFonts w:ascii="TH Sarabun New" w:hAnsi="TH Sarabun New" w:cs="TH Sarabun New" w:hint="cs"/>
          <w:sz w:val="28"/>
          <w:cs/>
        </w:rPr>
        <w:t>สร้างคู่สาย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313A1E" w:rsidRPr="00FF2B94">
        <w:rPr>
          <w:rFonts w:ascii="TH Sarabun New" w:hAnsi="TH Sarabun New" w:cs="TH Sarabun New"/>
          <w:sz w:val="28"/>
        </w:rPr>
        <w:t xml:space="preserve">1 </w:t>
      </w:r>
      <w:r w:rsidR="00313A1E" w:rsidRPr="00FF2B94">
        <w:rPr>
          <w:rFonts w:ascii="TH Sarabun New" w:hAnsi="TH Sarabun New" w:cs="TH Sarabun New"/>
          <w:sz w:val="28"/>
          <w:cs/>
        </w:rPr>
        <w:t>คู่สาย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>และ</w:t>
      </w:r>
      <w:r>
        <w:rPr>
          <w:rFonts w:ascii="TH Sarabun New" w:hAnsi="TH Sarabun New" w:cs="TH Sarabun New" w:hint="cs"/>
          <w:sz w:val="28"/>
          <w:cs/>
        </w:rPr>
        <w:t>มี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AE3EA9">
        <w:rPr>
          <w:rFonts w:ascii="TH Sarabun New" w:hAnsi="TH Sarabun New" w:cs="TH Sarabun New"/>
          <w:sz w:val="28"/>
        </w:rPr>
        <w:t>customer</w:t>
      </w:r>
      <w:r w:rsidR="00313A1E" w:rsidRPr="00FF2B94">
        <w:rPr>
          <w:rFonts w:ascii="TH Sarabun New" w:hAnsi="TH Sarabun New" w:cs="TH Sarabun New"/>
          <w:sz w:val="28"/>
        </w:rPr>
        <w:t xml:space="preserve"> </w:t>
      </w:r>
      <w:r w:rsidR="00313A1E" w:rsidRPr="00FF2B94">
        <w:rPr>
          <w:rFonts w:ascii="TH Sarabun New" w:hAnsi="TH Sarabun New" w:cs="TH Sarabun New"/>
          <w:sz w:val="28"/>
          <w:cs/>
        </w:rPr>
        <w:t xml:space="preserve">จำนวน </w:t>
      </w:r>
      <w:r w:rsidR="00313A1E" w:rsidRPr="00FF2B94">
        <w:rPr>
          <w:rFonts w:ascii="TH Sarabun New" w:hAnsi="TH Sarabun New" w:cs="TH Sarabun New"/>
          <w:sz w:val="28"/>
        </w:rPr>
        <w:t xml:space="preserve">2 process </w:t>
      </w:r>
      <w:r w:rsidR="00313A1E" w:rsidRPr="00FF2B94">
        <w:rPr>
          <w:rFonts w:ascii="TH Sarabun New" w:hAnsi="TH Sarabun New" w:cs="TH Sarabun New"/>
          <w:sz w:val="28"/>
          <w:cs/>
        </w:rPr>
        <w:t>ถ้าทำได้อย่างถูกต้อง ควรจะได้ผลลัพธ์ในลักษณะ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0B61E6" w14:paraId="1820F29B" w14:textId="77777777" w:rsidTr="00313A1E">
        <w:tc>
          <w:tcPr>
            <w:tcW w:w="9350" w:type="dxa"/>
          </w:tcPr>
          <w:p w14:paraId="772E05CA" w14:textId="484E33D2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>/</w:t>
            </w:r>
            <w:proofErr w:type="spellStart"/>
            <w:r w:rsidR="00AE3EA9" w:rsidRPr="003B6DE3">
              <w:rPr>
                <w:rFonts w:ascii="Courier New" w:hAnsi="Courier New" w:cs="Courier New"/>
                <w:sz w:val="16"/>
                <w:szCs w:val="16"/>
              </w:rPr>
              <w:t>callcenter</w:t>
            </w:r>
            <w:proofErr w:type="spellEnd"/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3B6DE3">
              <w:rPr>
                <w:rFonts w:ascii="Courier New" w:hAnsi="Courier New" w:cs="Courier New"/>
                <w:sz w:val="16"/>
                <w:szCs w:val="16"/>
              </w:rPr>
              <w:t>2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</w:p>
          <w:p w14:paraId="2B098B8D" w14:textId="24699BCD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Starting </w:t>
            </w:r>
            <w:r w:rsidR="003B6DE3">
              <w:rPr>
                <w:rFonts w:ascii="Courier New" w:hAnsi="Courier New" w:cs="Courier New"/>
                <w:sz w:val="16"/>
                <w:szCs w:val="16"/>
              </w:rPr>
              <w:t>a call center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with </w:t>
            </w:r>
            <w:r w:rsidR="003B6DE3">
              <w:rPr>
                <w:rFonts w:ascii="Courier New" w:hAnsi="Courier New" w:cs="Courier New"/>
                <w:sz w:val="16"/>
                <w:szCs w:val="16"/>
              </w:rPr>
              <w:t>2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0C8A2C34" w14:textId="10777841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>2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.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</w:p>
          <w:p w14:paraId="2CA089A8" w14:textId="1B7BF6F8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>2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608C38C8" w14:textId="6F0635C8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7132F155" w14:textId="543C3BCD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0D4D8874" w14:textId="4FFB5CE9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0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15077619" w14:textId="5794A5C3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1 </w:t>
            </w:r>
            <w:proofErr w:type="gramStart"/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70578BBD" w14:textId="35EDACC8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0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255EEC8E" w14:textId="055A106A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>1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proofErr w:type="gramStart"/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01C5CE7B" w14:textId="553EDA73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There are 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>2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  <w:r w:rsidR="00FB1514" w:rsidRPr="003B6DE3">
              <w:rPr>
                <w:rFonts w:ascii="Courier New" w:hAnsi="Courier New" w:cs="Courier New"/>
                <w:sz w:val="16"/>
                <w:szCs w:val="16"/>
              </w:rPr>
              <w:t>agents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available</w:t>
            </w:r>
            <w:r w:rsidR="003B6DE3" w:rsidRPr="003B6DE3">
              <w:rPr>
                <w:rFonts w:ascii="Courier New" w:hAnsi="Courier New" w:cs="Courier New"/>
                <w:sz w:val="16"/>
                <w:szCs w:val="16"/>
              </w:rPr>
              <w:t xml:space="preserve"> now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. </w:t>
            </w:r>
          </w:p>
          <w:p w14:paraId="7BCD902C" w14:textId="45A5B962" w:rsidR="00313A1E" w:rsidRPr="000B61E6" w:rsidRDefault="00313A1E" w:rsidP="00313A1E">
            <w:pPr>
              <w:rPr>
                <w:rFonts w:ascii="TH Sarabun New" w:hAnsi="TH Sarabun New" w:cs="TH Sarabun New"/>
                <w:sz w:val="28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4206547D" w14:textId="07E428B0" w:rsidR="00313A1E" w:rsidRPr="003B6DE3" w:rsidRDefault="00313A1E" w:rsidP="00313A1E">
      <w:pPr>
        <w:rPr>
          <w:rFonts w:ascii="TH Sarabun New" w:hAnsi="TH Sarabun New" w:cs="TH Sarabun New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13A1E" w:rsidRPr="003B6DE3" w14:paraId="3DB2F98D" w14:textId="77777777" w:rsidTr="00313A1E">
        <w:tc>
          <w:tcPr>
            <w:tcW w:w="9350" w:type="dxa"/>
          </w:tcPr>
          <w:p w14:paraId="2658D9B9" w14:textId="6D9C0DAF" w:rsidR="00313A1E" w:rsidRPr="003B6DE3" w:rsidRDefault="00313A1E" w:rsidP="00313A1E">
            <w:pPr>
              <w:rPr>
                <w:rFonts w:ascii="Courier New" w:hAnsi="Courier New" w:cs="Courier New"/>
                <w:sz w:val="16"/>
                <w:szCs w:val="16"/>
              </w:rPr>
            </w:pP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$ .</w:t>
            </w:r>
            <w:proofErr w:type="gramEnd"/>
            <w:r w:rsidRPr="003B6DE3">
              <w:rPr>
                <w:rFonts w:ascii="Courier New" w:hAnsi="Courier New" w:cs="Courier New"/>
                <w:sz w:val="16"/>
                <w:szCs w:val="16"/>
              </w:rPr>
              <w:t>/</w:t>
            </w:r>
            <w:r w:rsidR="00AE3EA9" w:rsidRPr="003B6DE3">
              <w:rPr>
                <w:rFonts w:ascii="Courier New" w:hAnsi="Courier New" w:cs="Courier New"/>
                <w:sz w:val="16"/>
                <w:szCs w:val="16"/>
              </w:rPr>
              <w:t>customer</w:t>
            </w: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 </w:t>
            </w:r>
          </w:p>
          <w:p w14:paraId="6CAF33DC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Starting customer</w:t>
            </w:r>
          </w:p>
          <w:p w14:paraId="18655EC2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Wait for 2 </w:t>
            </w: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minutes</w:t>
            </w:r>
            <w:proofErr w:type="gramEnd"/>
          </w:p>
          <w:p w14:paraId="03F0F83F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Next customer calls the call center, press 10 buttons, and listens to silly music.</w:t>
            </w:r>
          </w:p>
          <w:p w14:paraId="4E702C1A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lastRenderedPageBreak/>
              <w:t>An agent accepts the call after waiting for 0 minutes.  Talk, talk, talk for 2 minutes.</w:t>
            </w:r>
          </w:p>
          <w:p w14:paraId="4058C985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2937D89F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Wait for 1 </w:t>
            </w: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minutes</w:t>
            </w:r>
            <w:proofErr w:type="gramEnd"/>
          </w:p>
          <w:p w14:paraId="5E7E156A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Next customer calls the call center, press 10 buttons, and listens to silly music.</w:t>
            </w:r>
          </w:p>
          <w:p w14:paraId="2608728E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An agent accepts the call after waiting for 0 minutes.  Talk, talk, talk for 1 minutes.</w:t>
            </w:r>
          </w:p>
          <w:p w14:paraId="2D1F6C68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298E9BD0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Wait for 3 </w:t>
            </w: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minutes</w:t>
            </w:r>
            <w:proofErr w:type="gramEnd"/>
          </w:p>
          <w:p w14:paraId="5EFC3FB8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Next customer calls the call center, press 10 buttons, and listens to silly music.</w:t>
            </w:r>
          </w:p>
          <w:p w14:paraId="0E2568CA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An agent accepts the call after waiting for 0 minutes.  Talk, talk, talk for 1 minutes.</w:t>
            </w:r>
          </w:p>
          <w:p w14:paraId="4C31B2EC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Customer ends the call.</w:t>
            </w:r>
          </w:p>
          <w:p w14:paraId="11B39A30" w14:textId="77777777" w:rsidR="003B6DE3" w:rsidRPr="003B6DE3" w:rsidRDefault="003B6DE3" w:rsidP="003B6DE3">
            <w:pPr>
              <w:rPr>
                <w:rFonts w:ascii="Courier New" w:hAnsi="Courier New" w:cs="Courier New"/>
                <w:sz w:val="16"/>
                <w:szCs w:val="16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 xml:space="preserve">Wait for 2 </w:t>
            </w:r>
            <w:proofErr w:type="gramStart"/>
            <w:r w:rsidRPr="003B6DE3">
              <w:rPr>
                <w:rFonts w:ascii="Courier New" w:hAnsi="Courier New" w:cs="Courier New"/>
                <w:sz w:val="16"/>
                <w:szCs w:val="16"/>
              </w:rPr>
              <w:t>minutes</w:t>
            </w:r>
            <w:proofErr w:type="gramEnd"/>
          </w:p>
          <w:p w14:paraId="22F575C0" w14:textId="754275F1" w:rsidR="00313A1E" w:rsidRPr="003B6DE3" w:rsidRDefault="00313A1E" w:rsidP="003B6DE3">
            <w:pPr>
              <w:rPr>
                <w:rFonts w:ascii="TH Sarabun New" w:hAnsi="TH Sarabun New" w:cs="TH Sarabun New"/>
                <w:szCs w:val="22"/>
              </w:rPr>
            </w:pPr>
            <w:r w:rsidRPr="003B6DE3">
              <w:rPr>
                <w:rFonts w:ascii="Courier New" w:hAnsi="Courier New" w:cs="Courier New"/>
                <w:sz w:val="16"/>
                <w:szCs w:val="16"/>
              </w:rPr>
              <w:t>...</w:t>
            </w:r>
          </w:p>
        </w:tc>
      </w:tr>
    </w:tbl>
    <w:p w14:paraId="551DBF50" w14:textId="7E9A240A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26DC7F5E" w14:textId="4FF930E0" w:rsidR="00313A1E" w:rsidRPr="000B61E6" w:rsidRDefault="00313A1E" w:rsidP="00313A1E">
      <w:p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 xml:space="preserve">ให้ </w:t>
      </w:r>
      <w:r w:rsidRPr="000B61E6">
        <w:rPr>
          <w:rFonts w:ascii="TH Sarabun New" w:hAnsi="TH Sarabun New" w:cs="TH Sarabun New"/>
          <w:sz w:val="28"/>
        </w:rPr>
        <w:t xml:space="preserve">capture </w:t>
      </w:r>
      <w:r w:rsidRPr="000B61E6">
        <w:rPr>
          <w:rFonts w:ascii="TH Sarabun New" w:hAnsi="TH Sarabun New" w:cs="TH Sarabun New"/>
          <w:sz w:val="28"/>
          <w:cs/>
        </w:rPr>
        <w:t>หน้าจอผลลัพธ์</w:t>
      </w:r>
      <w:r w:rsidR="000B61E6">
        <w:rPr>
          <w:rFonts w:ascii="TH Sarabun New" w:hAnsi="TH Sarabun New" w:cs="TH Sarabun New" w:hint="cs"/>
          <w:sz w:val="28"/>
          <w:cs/>
        </w:rPr>
        <w:t>เก็บไว้</w:t>
      </w:r>
      <w:r w:rsidRPr="000B61E6">
        <w:rPr>
          <w:rFonts w:ascii="TH Sarabun New" w:hAnsi="TH Sarabun New" w:cs="TH Sarabun New"/>
          <w:sz w:val="28"/>
          <w:cs/>
        </w:rPr>
        <w:t xml:space="preserve"> </w:t>
      </w:r>
    </w:p>
    <w:p w14:paraId="00F689FC" w14:textId="77777777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14529EA7" w14:textId="5D7BB689" w:rsidR="00313A1E" w:rsidRPr="000B61E6" w:rsidRDefault="00313A1E" w:rsidP="00313A1E">
      <w:pPr>
        <w:rPr>
          <w:rFonts w:ascii="TH Sarabun New" w:hAnsi="TH Sarabun New" w:cs="TH Sarabun New"/>
          <w:b/>
          <w:bCs/>
          <w:sz w:val="28"/>
          <w:u w:val="single"/>
        </w:rPr>
      </w:pPr>
      <w:r w:rsidRPr="000B61E6">
        <w:rPr>
          <w:rFonts w:ascii="TH Sarabun New" w:hAnsi="TH Sarabun New" w:cs="TH Sarabun New"/>
          <w:b/>
          <w:bCs/>
          <w:sz w:val="28"/>
          <w:u w:val="single"/>
          <w:cs/>
        </w:rPr>
        <w:t xml:space="preserve">สิ่งที่ต้องส่งใน </w:t>
      </w:r>
      <w:proofErr w:type="spellStart"/>
      <w:r w:rsidRPr="000B61E6">
        <w:rPr>
          <w:rFonts w:ascii="TH Sarabun New" w:hAnsi="TH Sarabun New" w:cs="TH Sarabun New"/>
          <w:b/>
          <w:bCs/>
          <w:sz w:val="28"/>
          <w:u w:val="single"/>
        </w:rPr>
        <w:t>courseville</w:t>
      </w:r>
      <w:proofErr w:type="spellEnd"/>
      <w:r w:rsidR="00C7476D">
        <w:rPr>
          <w:rFonts w:ascii="TH Sarabun New" w:hAnsi="TH Sarabun New" w:cs="TH Sarabun New"/>
          <w:b/>
          <w:bCs/>
          <w:sz w:val="28"/>
          <w:u w:val="single"/>
        </w:rPr>
        <w:t xml:space="preserve"> </w:t>
      </w:r>
    </w:p>
    <w:p w14:paraId="2B164A95" w14:textId="1D9BD0ED" w:rsidR="00313A1E" w:rsidRPr="000B61E6" w:rsidRDefault="00313A1E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proofErr w:type="spellStart"/>
      <w:r w:rsidRPr="000B61E6">
        <w:rPr>
          <w:rFonts w:ascii="TH Sarabun New" w:hAnsi="TH Sarabun New" w:cs="TH Sarabun New"/>
          <w:sz w:val="28"/>
        </w:rPr>
        <w:t>souce</w:t>
      </w:r>
      <w:proofErr w:type="spellEnd"/>
      <w:r w:rsidRPr="000B61E6">
        <w:rPr>
          <w:rFonts w:ascii="TH Sarabun New" w:hAnsi="TH Sarabun New" w:cs="TH Sarabun New"/>
          <w:sz w:val="28"/>
        </w:rPr>
        <w:t xml:space="preserve"> code </w:t>
      </w:r>
      <w:r w:rsidRPr="000B61E6">
        <w:rPr>
          <w:rFonts w:ascii="TH Sarabun New" w:hAnsi="TH Sarabun New" w:cs="TH Sarabun New"/>
          <w:sz w:val="28"/>
          <w:cs/>
        </w:rPr>
        <w:t>ที่ได้แก้แล้ว</w:t>
      </w:r>
    </w:p>
    <w:p w14:paraId="7DAAD834" w14:textId="5E484754" w:rsidR="000B61E6" w:rsidRPr="000B61E6" w:rsidRDefault="000B61E6" w:rsidP="000B61E6">
      <w:pPr>
        <w:pStyle w:val="ListParagraph"/>
        <w:numPr>
          <w:ilvl w:val="0"/>
          <w:numId w:val="4"/>
        </w:numPr>
        <w:rPr>
          <w:rFonts w:ascii="TH Sarabun New" w:hAnsi="TH Sarabun New" w:cs="TH Sarabun New"/>
          <w:sz w:val="28"/>
        </w:rPr>
      </w:pPr>
      <w:r w:rsidRPr="000B61E6">
        <w:rPr>
          <w:rFonts w:ascii="TH Sarabun New" w:hAnsi="TH Sarabun New" w:cs="TH Sarabun New"/>
          <w:sz w:val="28"/>
          <w:cs/>
        </w:rPr>
        <w:t>ภาพหน้าจอผลลัพธ์</w:t>
      </w:r>
    </w:p>
    <w:p w14:paraId="127444B6" w14:textId="3BD862D0" w:rsidR="00313A1E" w:rsidRPr="000B61E6" w:rsidRDefault="00C7476D" w:rsidP="00313A1E">
      <w:pPr>
        <w:rPr>
          <w:rFonts w:ascii="TH Sarabun New" w:hAnsi="TH Sarabun New" w:cs="TH Sarabun New"/>
          <w:sz w:val="28"/>
          <w:cs/>
        </w:rPr>
      </w:pPr>
      <w:r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7AA30947" w14:textId="77777777" w:rsidR="00313A1E" w:rsidRPr="000B61E6" w:rsidRDefault="00313A1E" w:rsidP="00313A1E">
      <w:pPr>
        <w:rPr>
          <w:rFonts w:ascii="TH Sarabun New" w:hAnsi="TH Sarabun New" w:cs="TH Sarabun New"/>
          <w:sz w:val="28"/>
          <w:cs/>
        </w:rPr>
      </w:pPr>
    </w:p>
    <w:p w14:paraId="31DC0534" w14:textId="60C05E33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4EEAC137" w14:textId="1F032A08" w:rsidR="00313A1E" w:rsidRPr="000B61E6" w:rsidRDefault="00313A1E" w:rsidP="00313A1E">
      <w:pPr>
        <w:rPr>
          <w:rFonts w:ascii="TH Sarabun New" w:hAnsi="TH Sarabun New" w:cs="TH Sarabun New"/>
          <w:sz w:val="28"/>
        </w:rPr>
      </w:pPr>
    </w:p>
    <w:p w14:paraId="57704095" w14:textId="4D50B1A4" w:rsidR="00321AAC" w:rsidRDefault="00321AAC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br w:type="page"/>
      </w:r>
    </w:p>
    <w:p w14:paraId="23F98040" w14:textId="7D43BC08" w:rsidR="00321AAC" w:rsidRPr="007F5FF3" w:rsidRDefault="00321AAC" w:rsidP="00321AAC">
      <w:pPr>
        <w:rPr>
          <w:sz w:val="40"/>
          <w:szCs w:val="44"/>
        </w:rPr>
      </w:pPr>
      <w:r w:rsidRPr="007F5FF3">
        <w:rPr>
          <w:sz w:val="40"/>
          <w:szCs w:val="44"/>
        </w:rPr>
        <w:lastRenderedPageBreak/>
        <w:t xml:space="preserve">Activity </w:t>
      </w:r>
      <w:r w:rsidR="00103377">
        <w:rPr>
          <w:sz w:val="40"/>
          <w:szCs w:val="44"/>
        </w:rPr>
        <w:t>7</w:t>
      </w:r>
    </w:p>
    <w:p w14:paraId="35B9E1CE" w14:textId="77777777" w:rsidR="00321AAC" w:rsidRDefault="00321AAC" w:rsidP="00321AAC">
      <w:r>
        <w:rPr>
          <w:rFonts w:hint="cs"/>
          <w:cs/>
        </w:rPr>
        <w:t>ธ</w:t>
      </w:r>
      <w:proofErr w:type="spellStart"/>
      <w:r>
        <w:rPr>
          <w:rFonts w:hint="cs"/>
          <w:cs/>
        </w:rPr>
        <w:t>นัส</w:t>
      </w:r>
      <w:proofErr w:type="spellEnd"/>
      <w:r>
        <w:rPr>
          <w:rFonts w:hint="cs"/>
          <w:cs/>
        </w:rPr>
        <w:t xml:space="preserve"> วงศ์สมุทร </w:t>
      </w:r>
      <w:r>
        <w:t>6432067021</w:t>
      </w:r>
    </w:p>
    <w:p w14:paraId="73B28DDE" w14:textId="516D349A" w:rsidR="00321AAC" w:rsidRPr="00321AAC" w:rsidRDefault="00321AAC">
      <w:r>
        <w:rPr>
          <w:rFonts w:hint="cs"/>
          <w:cs/>
        </w:rPr>
        <w:t>ก้องภพ จริยาสถาพร</w:t>
      </w:r>
      <w:r>
        <w:t xml:space="preserve"> 6430014321</w:t>
      </w:r>
    </w:p>
    <w:p w14:paraId="29B975F5" w14:textId="1421E749" w:rsidR="00321AAC" w:rsidRDefault="00321AAC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7E159E" wp14:editId="2C10196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033655" cy="7582486"/>
                <wp:effectExtent l="0" t="0" r="12065" b="12700"/>
                <wp:wrapNone/>
                <wp:docPr id="155086202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3655" cy="75824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EF043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stdio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</w:p>
                          <w:p w14:paraId="4E8134A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stdlib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</w:p>
                          <w:p w14:paraId="4DCEBF5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unistd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</w:p>
                          <w:p w14:paraId="0F904FE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fcntl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</w:p>
                          <w:p w14:paraId="2E56AAE3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semaphore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</w:p>
                          <w:p w14:paraId="4DE6890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2022AA3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mai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20"/>
                                <w:szCs w:val="20"/>
                                <w:lang w:val="en-TH"/>
                              </w:rPr>
                              <w:t>argc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cha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20"/>
                                <w:szCs w:val="20"/>
                                <w:lang w:val="en-TH"/>
                              </w:rPr>
                              <w:t>**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20"/>
                                <w:szCs w:val="20"/>
                                <w:lang w:val="en-TH"/>
                              </w:rPr>
                              <w:t>argv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</w:p>
                          <w:p w14:paraId="6CE95C1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{</w:t>
                            </w:r>
                          </w:p>
                          <w:p w14:paraId="4F7FDE1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num_agents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2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7776ECB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20"/>
                                <w:szCs w:val="20"/>
                                <w:lang w:val="en-TH"/>
                              </w:rPr>
                              <w:t>argc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&g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</w:p>
                          <w:p w14:paraId="28633D2F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num_agents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atoi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20"/>
                                <w:szCs w:val="20"/>
                                <w:lang w:val="en-TH"/>
                              </w:rPr>
                              <w:t>argv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[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]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022F09B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 xml:space="preserve">Starting a call center with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%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 xml:space="preserve"> agents.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num_agents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6194A2E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1E3B11B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</w:p>
                          <w:p w14:paraId="5B23DCD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 xml:space="preserve"> OS -- CRAETE NAMED SEMAPHORE HERE</w:t>
                            </w:r>
                          </w:p>
                          <w:p w14:paraId="09DB2C6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</w:p>
                          <w:p w14:paraId="3842085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_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20"/>
                                <w:szCs w:val="20"/>
                                <w:lang w:val="en-TH"/>
                              </w:rPr>
                              <w:t>*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sem_ope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callcente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O_CREA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FEB95"/>
                                <w:sz w:val="20"/>
                                <w:szCs w:val="20"/>
                                <w:lang w:val="en-TH"/>
                              </w:rPr>
                              <w:t>0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644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num_agents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5845A9B2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=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SEM_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</w:p>
                          <w:p w14:paraId="038BFA3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{</w:t>
                            </w:r>
                          </w:p>
                          <w:p w14:paraId="2C09EC3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perro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sem_open 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13B6C4B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ex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EXIT_FAILUR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65A604D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}</w:t>
                            </w:r>
                          </w:p>
                          <w:p w14:paraId="2D155E57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27D0F11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val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15BDF61F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whil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</w:p>
                          <w:p w14:paraId="3397B2E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{</w:t>
                            </w:r>
                          </w:p>
                          <w:p w14:paraId="5DB7A8E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69D877D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</w:p>
                          <w:p w14:paraId="307A7AF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 xml:space="preserve"> OS -- PLACE CURRENT VALUE OF SEMAPHORE IN 'semval' HERE</w:t>
                            </w:r>
                          </w:p>
                          <w:p w14:paraId="65CBA22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20"/>
                                <w:szCs w:val="20"/>
                                <w:lang w:val="en-TH"/>
                              </w:rPr>
                              <w:t>//</w:t>
                            </w:r>
                          </w:p>
                          <w:p w14:paraId="501999C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sem_getvalu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20"/>
                                <w:szCs w:val="20"/>
                                <w:lang w:val="en-TH"/>
                              </w:rPr>
                              <w:t>&amp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val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20"/>
                                <w:szCs w:val="20"/>
                                <w:lang w:val="en-TH"/>
                              </w:rPr>
                              <w:t>=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20"/>
                                <w:szCs w:val="20"/>
                                <w:lang w:val="en-TH"/>
                              </w:rPr>
                              <w:t>-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</w:p>
                          <w:p w14:paraId="012C28D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{</w:t>
                            </w:r>
                          </w:p>
                          <w:p w14:paraId="16270AD6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perro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>sem_getvalue 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72D7619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ex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EXIT_FAILUR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4BC81637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}</w:t>
                            </w:r>
                          </w:p>
                          <w:p w14:paraId="56092627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38098EC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 xml:space="preserve">There are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%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20"/>
                                <w:szCs w:val="20"/>
                                <w:lang w:val="en-TH"/>
                              </w:rPr>
                              <w:t xml:space="preserve"> agents available now.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20"/>
                                <w:szCs w:val="20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20"/>
                                <w:szCs w:val="20"/>
                                <w:lang w:val="en-TH"/>
                              </w:rPr>
                              <w:t>semval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61B6E4E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sleep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20"/>
                                <w:szCs w:val="20"/>
                                <w:lang w:val="en-TH"/>
                              </w:rPr>
                              <w:t>3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20"/>
                                <w:szCs w:val="20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;</w:t>
                            </w:r>
                          </w:p>
                          <w:p w14:paraId="407904E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 xml:space="preserve">  }</w:t>
                            </w:r>
                          </w:p>
                          <w:p w14:paraId="7DBE039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  <w:t>}</w:t>
                            </w:r>
                          </w:p>
                          <w:p w14:paraId="7D9C5A0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20"/>
                                <w:szCs w:val="20"/>
                                <w:lang w:val="en-TH"/>
                              </w:rPr>
                            </w:pPr>
                          </w:p>
                          <w:p w14:paraId="72366B6C" w14:textId="77777777" w:rsidR="00321AAC" w:rsidRDefault="00321AAC" w:rsidP="00321AAC">
                            <w:pPr>
                              <w:spacing w:line="240" w:lineRule="auto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CC406F2" w14:textId="77777777" w:rsidR="00321AAC" w:rsidRPr="00321AAC" w:rsidRDefault="00321AAC" w:rsidP="00321AAC">
                            <w:pPr>
                              <w:spacing w:line="240" w:lineRule="auto"/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proofErr w:type="spellStart"/>
                            <w:r w:rsidRPr="00321AAC">
                              <w:rPr>
                                <w:sz w:val="36"/>
                                <w:szCs w:val="36"/>
                              </w:rPr>
                              <w:t>callcenter.c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7E159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475.1pt;height:597.0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" fillcolor="white [3201]" strokeweight=".5pt">
                <v:textbox>
                  <w:txbxContent>
                    <w:p w14:paraId="4AEF043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stdio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gt;</w:t>
                      </w:r>
                    </w:p>
                    <w:p w14:paraId="4E8134A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stdlib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gt;</w:t>
                      </w:r>
                    </w:p>
                    <w:p w14:paraId="4DCEBF5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unistd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gt;</w:t>
                      </w:r>
                    </w:p>
                    <w:p w14:paraId="0F904FE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fcntl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gt;</w:t>
                      </w:r>
                    </w:p>
                    <w:p w14:paraId="2E56AAE3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semaphore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&gt;</w:t>
                      </w:r>
                    </w:p>
                    <w:p w14:paraId="4DE6890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2022AA3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mai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20"/>
                          <w:szCs w:val="20"/>
                          <w:lang w:val="en-TH"/>
                        </w:rPr>
                        <w:t>argc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cha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20"/>
                          <w:szCs w:val="20"/>
                          <w:lang w:val="en-TH"/>
                        </w:rPr>
                        <w:t>**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20"/>
                          <w:szCs w:val="20"/>
                          <w:lang w:val="en-TH"/>
                        </w:rPr>
                        <w:t>argv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)</w:t>
                      </w:r>
                    </w:p>
                    <w:p w14:paraId="6CE95C1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{</w:t>
                      </w:r>
                    </w:p>
                    <w:p w14:paraId="4F7FDE1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num_agents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2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7776ECB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20"/>
                          <w:szCs w:val="20"/>
                          <w:lang w:val="en-TH"/>
                        </w:rPr>
                        <w:t>argc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&g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)</w:t>
                      </w:r>
                    </w:p>
                    <w:p w14:paraId="28633D2F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num_agents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atoi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20"/>
                          <w:szCs w:val="20"/>
                          <w:lang w:val="en-TH"/>
                        </w:rPr>
                        <w:t>argv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[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]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022F09B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 xml:space="preserve">Starting a call center with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%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 xml:space="preserve"> agents.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num_agents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6194A2E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1E3B11B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</w:p>
                    <w:p w14:paraId="5B23DCD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20"/>
                          <w:szCs w:val="20"/>
                          <w:lang w:val="en-TH"/>
                        </w:rPr>
                        <w:t xml:space="preserve"> OS -- CRAETE NAMED SEMAPHORE HERE</w:t>
                      </w:r>
                    </w:p>
                    <w:p w14:paraId="09DB2C6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</w:p>
                    <w:p w14:paraId="3842085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_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20"/>
                          <w:szCs w:val="20"/>
                          <w:lang w:val="en-TH"/>
                        </w:rPr>
                        <w:t>*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sem_ope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callcente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O_CREA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FEB95"/>
                          <w:sz w:val="20"/>
                          <w:szCs w:val="20"/>
                          <w:lang w:val="en-TH"/>
                        </w:rPr>
                        <w:t>0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644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num_agents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5845A9B2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=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SEM_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)</w:t>
                      </w:r>
                    </w:p>
                    <w:p w14:paraId="038BFA3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{</w:t>
                      </w:r>
                    </w:p>
                    <w:p w14:paraId="2C09EC3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perro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sem_open 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13B6C4B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ex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EXIT_FAILUR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65A604D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}</w:t>
                      </w:r>
                    </w:p>
                    <w:p w14:paraId="2D155E57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27D0F11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val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15BDF61F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whil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)</w:t>
                      </w:r>
                    </w:p>
                    <w:p w14:paraId="3397B2E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{</w:t>
                      </w:r>
                    </w:p>
                    <w:p w14:paraId="5DB7A8E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69D877D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</w:p>
                    <w:p w14:paraId="307A7AF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20"/>
                          <w:szCs w:val="20"/>
                          <w:lang w:val="en-TH"/>
                        </w:rPr>
                        <w:t xml:space="preserve"> OS -- PLACE CURRENT VALUE OF SEMAPHORE IN 'semval' HERE</w:t>
                      </w:r>
                    </w:p>
                    <w:p w14:paraId="65CBA22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20"/>
                          <w:szCs w:val="20"/>
                          <w:lang w:val="en-TH"/>
                        </w:rPr>
                        <w:t>//</w:t>
                      </w:r>
                    </w:p>
                    <w:p w14:paraId="501999C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20"/>
                          <w:szCs w:val="20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sem_getvalu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20"/>
                          <w:szCs w:val="20"/>
                          <w:lang w:val="en-TH"/>
                        </w:rPr>
                        <w:t>&amp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val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20"/>
                          <w:szCs w:val="20"/>
                          <w:lang w:val="en-TH"/>
                        </w:rPr>
                        <w:t>=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20"/>
                          <w:szCs w:val="20"/>
                          <w:lang w:val="en-TH"/>
                        </w:rPr>
                        <w:t>-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)</w:t>
                      </w:r>
                    </w:p>
                    <w:p w14:paraId="012C28D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{</w:t>
                      </w:r>
                    </w:p>
                    <w:p w14:paraId="16270AD6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perro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>sem_getvalue 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72D7619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ex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EXIT_FAILUR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4BC81637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}</w:t>
                      </w:r>
                    </w:p>
                    <w:p w14:paraId="56092627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38098EC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 xml:space="preserve">There are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%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20"/>
                          <w:szCs w:val="20"/>
                          <w:lang w:val="en-TH"/>
                        </w:rPr>
                        <w:t xml:space="preserve"> agents available now.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20"/>
                          <w:szCs w:val="20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20"/>
                          <w:szCs w:val="20"/>
                          <w:lang w:val="en-TH"/>
                        </w:rPr>
                        <w:t>semval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61B6E4E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20"/>
                          <w:szCs w:val="20"/>
                          <w:lang w:val="en-TH"/>
                        </w:rPr>
                        <w:t>sleep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20"/>
                          <w:szCs w:val="20"/>
                          <w:lang w:val="en-TH"/>
                        </w:rPr>
                        <w:t>3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20"/>
                          <w:szCs w:val="20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;</w:t>
                      </w:r>
                    </w:p>
                    <w:p w14:paraId="407904E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 xml:space="preserve">  }</w:t>
                      </w:r>
                    </w:p>
                    <w:p w14:paraId="7DBE039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  <w:t>}</w:t>
                      </w:r>
                    </w:p>
                    <w:p w14:paraId="7D9C5A0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20"/>
                          <w:szCs w:val="20"/>
                          <w:lang w:val="en-TH"/>
                        </w:rPr>
                      </w:pPr>
                    </w:p>
                    <w:p w14:paraId="72366B6C" w14:textId="77777777" w:rsidR="00321AAC" w:rsidRDefault="00321AAC" w:rsidP="00321AAC">
                      <w:pPr>
                        <w:spacing w:line="240" w:lineRule="auto"/>
                        <w:rPr>
                          <w:sz w:val="20"/>
                          <w:szCs w:val="20"/>
                        </w:rPr>
                      </w:pPr>
                    </w:p>
                    <w:p w14:paraId="2CC406F2" w14:textId="77777777" w:rsidR="00321AAC" w:rsidRPr="00321AAC" w:rsidRDefault="00321AAC" w:rsidP="00321AAC">
                      <w:pPr>
                        <w:spacing w:line="240" w:lineRule="auto"/>
                        <w:jc w:val="center"/>
                        <w:rPr>
                          <w:sz w:val="36"/>
                          <w:szCs w:val="36"/>
                        </w:rPr>
                      </w:pPr>
                      <w:proofErr w:type="spellStart"/>
                      <w:r w:rsidRPr="00321AAC">
                        <w:rPr>
                          <w:sz w:val="36"/>
                          <w:szCs w:val="36"/>
                        </w:rPr>
                        <w:t>callcenter.c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2A83D493" w14:textId="775F9A90" w:rsidR="00321AAC" w:rsidRDefault="00321AAC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br w:type="page"/>
      </w:r>
    </w:p>
    <w:p w14:paraId="1D9B5374" w14:textId="634B1BC2" w:rsidR="00321AAC" w:rsidRDefault="00321AAC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noProof/>
          <w:sz w:val="28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74DBE9" wp14:editId="46A761F1">
                <wp:simplePos x="0" y="0"/>
                <wp:positionH relativeFrom="column">
                  <wp:posOffset>-67310</wp:posOffset>
                </wp:positionH>
                <wp:positionV relativeFrom="paragraph">
                  <wp:posOffset>-89817</wp:posOffset>
                </wp:positionV>
                <wp:extent cx="6051666" cy="9019822"/>
                <wp:effectExtent l="0" t="0" r="19050" b="10160"/>
                <wp:wrapNone/>
                <wp:docPr id="13073780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1666" cy="901982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5EFDE7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tdio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6F3F8937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tdlib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737FFE62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unistd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104EFC1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fcntl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412A26B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time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091C404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#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clud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lt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emaphore.h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&gt;</w:t>
                            </w:r>
                          </w:p>
                          <w:p w14:paraId="1BDBB38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5683D913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rand_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15"/>
                                <w:szCs w:val="15"/>
                                <w:lang w:val="en-TH"/>
                              </w:rPr>
                              <w:t>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1B2B983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{</w:t>
                            </w:r>
                          </w:p>
                          <w:p w14:paraId="727BB93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Generate random integer number between [1, n]</w:t>
                            </w:r>
                          </w:p>
                          <w:p w14:paraId="0F7E670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ran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7F423EF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retur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%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15"/>
                                <w:szCs w:val="15"/>
                                <w:lang w:val="en-TH"/>
                              </w:rPr>
                              <w:t>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)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+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2B7787D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}</w:t>
                            </w:r>
                          </w:p>
                          <w:p w14:paraId="23A41136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68351BF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mai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15"/>
                                <w:szCs w:val="15"/>
                                <w:lang w:val="en-TH"/>
                              </w:rPr>
                              <w:t>argc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cha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**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7DBE0"/>
                                <w:sz w:val="15"/>
                                <w:szCs w:val="15"/>
                                <w:lang w:val="en-TH"/>
                              </w:rPr>
                              <w:t>argv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587F647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{</w:t>
                            </w:r>
                          </w:p>
                          <w:p w14:paraId="2A3D315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tarting custome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089AE533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39577C0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6C3E736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OS -- OPEN NAMED SEMAPHORE HERE</w:t>
                            </w:r>
                          </w:p>
                          <w:p w14:paraId="32DE4C93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152C7D8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sem_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*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em_ope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/callcente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0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Assuming the semaphore is already created by callcenter</w:t>
                            </w:r>
                          </w:p>
                          <w:p w14:paraId="66D904A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EM_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2E95501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{</w:t>
                            </w:r>
                          </w:p>
                          <w:p w14:paraId="312F5EA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erro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em_open 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014DDDC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_FAILUR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23427B0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}</w:t>
                            </w:r>
                          </w:p>
                          <w:p w14:paraId="4876A3E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0A7B54B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whil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386CABCB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{</w:t>
                            </w:r>
                          </w:p>
                          <w:p w14:paraId="3C076C0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Customer will wait between 1-3 seconds before placing the next phone call</w:t>
                            </w:r>
                          </w:p>
                          <w:p w14:paraId="03C7335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wait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rand_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3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0C0A37D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 xml:space="preserve">Wait for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%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 xml:space="preserve"> minutes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wait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7F0C669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leep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wait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19C910B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Next customer calls the call center, press 10 buttons, and listens to silly music.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51921B9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ime_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0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NULL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6D3A0A2F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Wait for an agent</w:t>
                            </w:r>
                          </w:p>
                          <w:p w14:paraId="66A5971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79A274D1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686874D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OS -- LOCK SEMAPHORE HERE</w:t>
                            </w:r>
                          </w:p>
                          <w:p w14:paraId="0A57C3D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6401A1A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em_wa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-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2DA2FEC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{</w:t>
                            </w:r>
                          </w:p>
                          <w:p w14:paraId="6115B95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erro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em_wait 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19751C26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_FAILUR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3CC59ED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}</w:t>
                            </w:r>
                          </w:p>
                          <w:p w14:paraId="046B916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2DB6A49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ime_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NULL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-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0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52D606B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An agent accepts the call, using it for 1-5 seconds.</w:t>
                            </w:r>
                          </w:p>
                          <w:p w14:paraId="77CC284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call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rand_in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5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6E31A2B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 xml:space="preserve">An agent accepts the call after waiting for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%l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 xml:space="preserve"> minutes.  Talk, talk, talk for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%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 xml:space="preserve"> minutes.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 xml:space="preserve">,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call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013C945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leep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call_tim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0C12735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Customer hangs up the phone</w:t>
                            </w:r>
                          </w:p>
                          <w:p w14:paraId="3ADFA5E0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30EB5C7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50478B3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 xml:space="preserve"> OS -- UNLOCK SEMAPHORE HERE</w:t>
                            </w:r>
                          </w:p>
                          <w:p w14:paraId="63B5719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637777"/>
                                <w:sz w:val="15"/>
                                <w:szCs w:val="15"/>
                                <w:lang w:val="en-TH"/>
                              </w:rPr>
                              <w:t>//</w:t>
                            </w:r>
                          </w:p>
                          <w:p w14:paraId="42D44E54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i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sem_pos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5E478"/>
                                <w:sz w:val="15"/>
                                <w:szCs w:val="15"/>
                                <w:lang w:val="en-TH"/>
                              </w:rPr>
                              <w:t>sem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C792EA"/>
                                <w:sz w:val="15"/>
                                <w:szCs w:val="15"/>
                                <w:lang w:val="en-TH"/>
                              </w:rPr>
                              <w:t>==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7FDBCA"/>
                                <w:sz w:val="15"/>
                                <w:szCs w:val="15"/>
                                <w:lang w:val="en-TH"/>
                              </w:rPr>
                              <w:t>-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1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</w:p>
                          <w:p w14:paraId="65CDD27E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{</w:t>
                            </w:r>
                          </w:p>
                          <w:p w14:paraId="24110DC8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error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sem_post failed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3D4A7B9C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EXIT_FAILURE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6D74F439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}</w:t>
                            </w:r>
                          </w:p>
                          <w:p w14:paraId="3ACA25C5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7817C22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  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i/>
                                <w:iCs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printf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(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ECC48D"/>
                                <w:sz w:val="15"/>
                                <w:szCs w:val="15"/>
                                <w:lang w:val="en-TH"/>
                              </w:rPr>
                              <w:t>Customer ends the call.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F78C6C"/>
                                <w:sz w:val="15"/>
                                <w:szCs w:val="15"/>
                                <w:lang w:val="en-TH"/>
                              </w:rPr>
                              <w:t>\n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9F5DD"/>
                                <w:sz w:val="15"/>
                                <w:szCs w:val="15"/>
                                <w:lang w:val="en-TH"/>
                              </w:rPr>
                              <w:t>"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82AAFF"/>
                                <w:sz w:val="15"/>
                                <w:szCs w:val="15"/>
                                <w:lang w:val="en-TH"/>
                              </w:rPr>
                              <w:t>)</w:t>
                            </w: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;</w:t>
                            </w:r>
                          </w:p>
                          <w:p w14:paraId="4280D006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 xml:space="preserve">  }</w:t>
                            </w:r>
                          </w:p>
                          <w:p w14:paraId="62B95F4D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  <w:r w:rsidRPr="00321AAC"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  <w:t>}</w:t>
                            </w:r>
                          </w:p>
                          <w:p w14:paraId="7C8A071A" w14:textId="77777777" w:rsidR="00321AAC" w:rsidRPr="00321AAC" w:rsidRDefault="00321AAC" w:rsidP="00321AAC">
                            <w:pPr>
                              <w:shd w:val="clear" w:color="auto" w:fill="011627"/>
                              <w:spacing w:after="0" w:line="240" w:lineRule="auto"/>
                              <w:rPr>
                                <w:rFonts w:ascii="Fira Code" w:eastAsia="Times New Roman" w:hAnsi="Fira Code" w:cs="Fira Code"/>
                                <w:color w:val="D6DEEB"/>
                                <w:sz w:val="15"/>
                                <w:szCs w:val="15"/>
                                <w:lang w:val="en-TH"/>
                              </w:rPr>
                            </w:pPr>
                          </w:p>
                          <w:p w14:paraId="42DB5AE9" w14:textId="40222129" w:rsidR="00321AAC" w:rsidRDefault="00321AAC" w:rsidP="00321AAC">
                            <w:pPr>
                              <w:spacing w:line="240" w:lineRule="auto"/>
                              <w:rPr>
                                <w:sz w:val="15"/>
                                <w:szCs w:val="15"/>
                              </w:rPr>
                            </w:pPr>
                          </w:p>
                          <w:p w14:paraId="2E29F463" w14:textId="740116F6" w:rsidR="00321AAC" w:rsidRPr="00321AAC" w:rsidRDefault="00321AAC" w:rsidP="00321AAC">
                            <w:pPr>
                              <w:spacing w:line="240" w:lineRule="auto"/>
                              <w:jc w:val="center"/>
                              <w:rPr>
                                <w:sz w:val="28"/>
                              </w:rPr>
                            </w:pPr>
                            <w:proofErr w:type="spellStart"/>
                            <w:r w:rsidRPr="00321AAC">
                              <w:rPr>
                                <w:sz w:val="28"/>
                              </w:rPr>
                              <w:t>customer.c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74DBE9" id="Text Box 2" o:spid="_x0000_s1027" type="#_x0000_t202" style="position:absolute;margin-left:-5.3pt;margin-top:-7.05pt;width:476.5pt;height:710.2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" fillcolor="white [3201]" strokeweight=".5pt">
                <v:textbox>
                  <w:txbxContent>
                    <w:p w14:paraId="785EFDE7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tdio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6F3F8937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tdlib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737FFE62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unistd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104EFC1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fcntl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412A26B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time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091C404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#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nclud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lt;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emaphore.h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&gt;</w:t>
                      </w:r>
                    </w:p>
                    <w:p w14:paraId="1BDBB38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5683D913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rand_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15"/>
                          <w:szCs w:val="15"/>
                          <w:lang w:val="en-TH"/>
                        </w:rPr>
                        <w:t>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1B2B983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{</w:t>
                      </w:r>
                    </w:p>
                    <w:p w14:paraId="727BB93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Generate random integer number between [1, n]</w:t>
                      </w:r>
                    </w:p>
                    <w:p w14:paraId="0F7E670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ran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7F423EF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retur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%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15"/>
                          <w:szCs w:val="15"/>
                          <w:lang w:val="en-TH"/>
                        </w:rPr>
                        <w:t>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)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+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2B7787D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}</w:t>
                      </w:r>
                    </w:p>
                    <w:p w14:paraId="23A41136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68351BF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mai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15"/>
                          <w:szCs w:val="15"/>
                          <w:lang w:val="en-TH"/>
                        </w:rPr>
                        <w:t>argc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cha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**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7DBE0"/>
                          <w:sz w:val="15"/>
                          <w:szCs w:val="15"/>
                          <w:lang w:val="en-TH"/>
                        </w:rPr>
                        <w:t>argv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587F647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{</w:t>
                      </w:r>
                    </w:p>
                    <w:p w14:paraId="2A3D315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tarting custome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089AE533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39577C0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6C3E736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OS -- OPEN NAMED SEMAPHORE HERE</w:t>
                      </w:r>
                    </w:p>
                    <w:p w14:paraId="32DE4C93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152C7D8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sem_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*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em_ope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/callcente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0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Assuming the semaphore is already created by callcenter</w:t>
                      </w:r>
                    </w:p>
                    <w:p w14:paraId="66D904A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EM_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2E95501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{</w:t>
                      </w:r>
                    </w:p>
                    <w:p w14:paraId="312F5EA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erro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em_open 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014DDDC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_FAILUR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23427B0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}</w:t>
                      </w:r>
                    </w:p>
                    <w:p w14:paraId="4876A3E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0A7B54B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whil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386CABCB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{</w:t>
                      </w:r>
                    </w:p>
                    <w:p w14:paraId="3C076C0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Customer will wait between 1-3 seconds before placing the next phone call</w:t>
                      </w:r>
                    </w:p>
                    <w:p w14:paraId="03C7335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wait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rand_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3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0C0A37D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 xml:space="preserve">Wait for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%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 xml:space="preserve"> minutes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wait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7F0C669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leep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wait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19C910B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Next customer calls the call center, press 10 buttons, and listens to silly music.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51921B9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ime_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0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NULL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6D3A0A2F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Wait for an agent</w:t>
                      </w:r>
                    </w:p>
                    <w:p w14:paraId="66A5971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79A274D1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686874D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OS -- LOCK SEMAPHORE HERE</w:t>
                      </w:r>
                    </w:p>
                    <w:p w14:paraId="0A57C3D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6401A1A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em_wa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-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2DA2FEC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{</w:t>
                      </w:r>
                    </w:p>
                    <w:p w14:paraId="6115B95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erro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em_wait 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19751C26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_FAILUR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3CC59ED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}</w:t>
                      </w:r>
                    </w:p>
                    <w:p w14:paraId="046B916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2DB6A49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ime_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NULL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-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0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52D606B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An agent accepts the call, using it for 1-5 seconds.</w:t>
                      </w:r>
                    </w:p>
                    <w:p w14:paraId="77CC284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call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rand_in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5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6E31A2B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 xml:space="preserve">An agent accepts the call after waiting for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%l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 xml:space="preserve"> minutes.  Talk, talk, talk for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%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 xml:space="preserve"> minutes.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 xml:space="preserve">,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call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013C945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leep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call_tim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0C12735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Customer hangs up the phone</w:t>
                      </w:r>
                    </w:p>
                    <w:p w14:paraId="3ADFA5E0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30EB5C7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50478B3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637777"/>
                          <w:sz w:val="15"/>
                          <w:szCs w:val="15"/>
                          <w:lang w:val="en-TH"/>
                        </w:rPr>
                        <w:t xml:space="preserve"> OS -- UNLOCK SEMAPHORE HERE</w:t>
                      </w:r>
                    </w:p>
                    <w:p w14:paraId="63B5719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637777"/>
                          <w:sz w:val="15"/>
                          <w:szCs w:val="15"/>
                          <w:lang w:val="en-TH"/>
                        </w:rPr>
                        <w:t>//</w:t>
                      </w:r>
                    </w:p>
                    <w:p w14:paraId="42D44E54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C792EA"/>
                          <w:sz w:val="15"/>
                          <w:szCs w:val="15"/>
                          <w:lang w:val="en-TH"/>
                        </w:rPr>
                        <w:t>i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sem_pos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5E478"/>
                          <w:sz w:val="15"/>
                          <w:szCs w:val="15"/>
                          <w:lang w:val="en-TH"/>
                        </w:rPr>
                        <w:t>sem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C792EA"/>
                          <w:sz w:val="15"/>
                          <w:szCs w:val="15"/>
                          <w:lang w:val="en-TH"/>
                        </w:rPr>
                        <w:t>==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7FDBCA"/>
                          <w:sz w:val="15"/>
                          <w:szCs w:val="15"/>
                          <w:lang w:val="en-TH"/>
                        </w:rPr>
                        <w:t>-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1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)</w:t>
                      </w:r>
                    </w:p>
                    <w:p w14:paraId="65CDD27E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{</w:t>
                      </w:r>
                    </w:p>
                    <w:p w14:paraId="24110DC8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error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sem_post failed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3D4A7B9C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EXIT_FAILURE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6D74F439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}</w:t>
                      </w:r>
                    </w:p>
                    <w:p w14:paraId="3ACA25C5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7817C22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  </w:t>
                      </w:r>
                      <w:r w:rsidRPr="00321AAC">
                        <w:rPr>
                          <w:rFonts w:ascii="Fira Code" w:eastAsia="Times New Roman" w:hAnsi="Fira Code" w:cs="Fira Code"/>
                          <w:i/>
                          <w:iCs/>
                          <w:color w:val="82AAFF"/>
                          <w:sz w:val="15"/>
                          <w:szCs w:val="15"/>
                          <w:lang w:val="en-TH"/>
                        </w:rPr>
                        <w:t>printf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(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ECC48D"/>
                          <w:sz w:val="15"/>
                          <w:szCs w:val="15"/>
                          <w:lang w:val="en-TH"/>
                        </w:rPr>
                        <w:t>Customer ends the call.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F78C6C"/>
                          <w:sz w:val="15"/>
                          <w:szCs w:val="15"/>
                          <w:lang w:val="en-TH"/>
                        </w:rPr>
                        <w:t>\n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9F5DD"/>
                          <w:sz w:val="15"/>
                          <w:szCs w:val="15"/>
                          <w:lang w:val="en-TH"/>
                        </w:rPr>
                        <w:t>"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82AAFF"/>
                          <w:sz w:val="15"/>
                          <w:szCs w:val="15"/>
                          <w:lang w:val="en-TH"/>
                        </w:rPr>
                        <w:t>)</w:t>
                      </w: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;</w:t>
                      </w:r>
                    </w:p>
                    <w:p w14:paraId="4280D006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 xml:space="preserve">  }</w:t>
                      </w:r>
                    </w:p>
                    <w:p w14:paraId="62B95F4D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  <w:r w:rsidRPr="00321AAC"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  <w:t>}</w:t>
                      </w:r>
                    </w:p>
                    <w:p w14:paraId="7C8A071A" w14:textId="77777777" w:rsidR="00321AAC" w:rsidRPr="00321AAC" w:rsidRDefault="00321AAC" w:rsidP="00321AAC">
                      <w:pPr>
                        <w:shd w:val="clear" w:color="auto" w:fill="011627"/>
                        <w:spacing w:after="0" w:line="240" w:lineRule="auto"/>
                        <w:rPr>
                          <w:rFonts w:ascii="Fira Code" w:eastAsia="Times New Roman" w:hAnsi="Fira Code" w:cs="Fira Code"/>
                          <w:color w:val="D6DEEB"/>
                          <w:sz w:val="15"/>
                          <w:szCs w:val="15"/>
                          <w:lang w:val="en-TH"/>
                        </w:rPr>
                      </w:pPr>
                    </w:p>
                    <w:p w14:paraId="42DB5AE9" w14:textId="40222129" w:rsidR="00321AAC" w:rsidRDefault="00321AAC" w:rsidP="00321AAC">
                      <w:pPr>
                        <w:spacing w:line="240" w:lineRule="auto"/>
                        <w:rPr>
                          <w:sz w:val="15"/>
                          <w:szCs w:val="15"/>
                        </w:rPr>
                      </w:pPr>
                    </w:p>
                    <w:p w14:paraId="2E29F463" w14:textId="740116F6" w:rsidR="00321AAC" w:rsidRPr="00321AAC" w:rsidRDefault="00321AAC" w:rsidP="00321AAC">
                      <w:pPr>
                        <w:spacing w:line="240" w:lineRule="auto"/>
                        <w:jc w:val="center"/>
                        <w:rPr>
                          <w:sz w:val="28"/>
                        </w:rPr>
                      </w:pPr>
                      <w:proofErr w:type="spellStart"/>
                      <w:r w:rsidRPr="00321AAC">
                        <w:rPr>
                          <w:sz w:val="28"/>
                        </w:rPr>
                        <w:t>customer.c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rFonts w:ascii="TH Sarabun New" w:hAnsi="TH Sarabun New" w:cs="TH Sarabun New"/>
          <w:sz w:val="28"/>
        </w:rPr>
        <w:br w:type="page"/>
      </w:r>
    </w:p>
    <w:p w14:paraId="2BBBCF53" w14:textId="576B3C3F" w:rsidR="00313A1E" w:rsidRDefault="00321AAC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sz w:val="28"/>
        </w:rPr>
        <w:lastRenderedPageBreak/>
        <w:t>Screenshot</w:t>
      </w:r>
    </w:p>
    <w:p w14:paraId="6EB8CC9B" w14:textId="4E1EAE8F" w:rsidR="00321AAC" w:rsidRDefault="00321AAC" w:rsidP="00313A1E">
      <w:pPr>
        <w:rPr>
          <w:rFonts w:ascii="TH Sarabun New" w:hAnsi="TH Sarabun New" w:cs="TH Sarabun New"/>
          <w:sz w:val="28"/>
        </w:rPr>
      </w:pPr>
      <w:r>
        <w:rPr>
          <w:rFonts w:ascii="TH Sarabun New" w:hAnsi="TH Sarabun New" w:cs="TH Sarabun New"/>
          <w:noProof/>
          <w:sz w:val="28"/>
        </w:rPr>
        <w:drawing>
          <wp:inline distT="0" distB="0" distL="0" distR="0" wp14:anchorId="0A1B8E6D" wp14:editId="6587EA95">
            <wp:extent cx="5943600" cy="3529330"/>
            <wp:effectExtent l="0" t="0" r="0" b="1270"/>
            <wp:docPr id="1859542758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542758" name="Picture 3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37774" w14:textId="77777777" w:rsidR="00321AAC" w:rsidRPr="000B61E6" w:rsidRDefault="00321AAC" w:rsidP="00313A1E">
      <w:pPr>
        <w:rPr>
          <w:rFonts w:ascii="TH Sarabun New" w:hAnsi="TH Sarabun New" w:cs="TH Sarabun New"/>
          <w:sz w:val="28"/>
        </w:rPr>
      </w:pPr>
    </w:p>
    <w:sectPr w:rsidR="00321AAC" w:rsidRPr="000B61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H Sarabun New">
    <w:altName w:val="Browallia New"/>
    <w:panose1 w:val="020B0604020202020204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Fira Code">
    <w:panose1 w:val="020B0809050000020004"/>
    <w:charset w:val="00"/>
    <w:family w:val="modern"/>
    <w:pitch w:val="fixed"/>
    <w:sig w:usb0="E00002EF" w:usb1="1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D7C47"/>
    <w:multiLevelType w:val="hybridMultilevel"/>
    <w:tmpl w:val="2CCAA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6C6035"/>
    <w:multiLevelType w:val="hybridMultilevel"/>
    <w:tmpl w:val="9E4EB76A"/>
    <w:lvl w:ilvl="0" w:tplc="CBCCDE10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87E97"/>
    <w:multiLevelType w:val="hybridMultilevel"/>
    <w:tmpl w:val="D0C0FC7A"/>
    <w:lvl w:ilvl="0" w:tplc="2ACE654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A20EC"/>
    <w:multiLevelType w:val="hybridMultilevel"/>
    <w:tmpl w:val="CEFE9016"/>
    <w:lvl w:ilvl="0" w:tplc="B2D04D0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0C468E"/>
    <w:multiLevelType w:val="hybridMultilevel"/>
    <w:tmpl w:val="E22C4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884211">
    <w:abstractNumId w:val="2"/>
  </w:num>
  <w:num w:numId="2" w16cid:durableId="1497108984">
    <w:abstractNumId w:val="0"/>
  </w:num>
  <w:num w:numId="3" w16cid:durableId="635990839">
    <w:abstractNumId w:val="3"/>
  </w:num>
  <w:num w:numId="4" w16cid:durableId="1265573019">
    <w:abstractNumId w:val="4"/>
  </w:num>
  <w:num w:numId="5" w16cid:durableId="4934233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S3NDIwNzS1NDZT0lEKTi0uzszPAymwqAUAGq5VPSwAAAA="/>
  </w:docVars>
  <w:rsids>
    <w:rsidRoot w:val="00FE45CF"/>
    <w:rsid w:val="000B61E6"/>
    <w:rsid w:val="00103377"/>
    <w:rsid w:val="001542B1"/>
    <w:rsid w:val="00200F36"/>
    <w:rsid w:val="00262B7C"/>
    <w:rsid w:val="002E1580"/>
    <w:rsid w:val="00313A1E"/>
    <w:rsid w:val="00321AAC"/>
    <w:rsid w:val="003B6DE3"/>
    <w:rsid w:val="003F13E6"/>
    <w:rsid w:val="004016EE"/>
    <w:rsid w:val="0044593D"/>
    <w:rsid w:val="005D25BA"/>
    <w:rsid w:val="0071778D"/>
    <w:rsid w:val="00733AC7"/>
    <w:rsid w:val="00886902"/>
    <w:rsid w:val="009C110C"/>
    <w:rsid w:val="009D1AC7"/>
    <w:rsid w:val="00AE3EA9"/>
    <w:rsid w:val="00B548EC"/>
    <w:rsid w:val="00B8495C"/>
    <w:rsid w:val="00C2774A"/>
    <w:rsid w:val="00C7476D"/>
    <w:rsid w:val="00C97864"/>
    <w:rsid w:val="00D57CF0"/>
    <w:rsid w:val="00F652F5"/>
    <w:rsid w:val="00FB1514"/>
    <w:rsid w:val="00FE45CF"/>
    <w:rsid w:val="00FF2B94"/>
    <w:rsid w:val="00FF3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9ABA"/>
  <w15:chartTrackingRefBased/>
  <w15:docId w15:val="{1A76B3D8-E308-4976-A3E0-B94E25554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E45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5C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E45CF"/>
    <w:pPr>
      <w:ind w:left="720"/>
      <w:contextualSpacing/>
    </w:pPr>
  </w:style>
  <w:style w:type="table" w:styleId="TableGrid">
    <w:name w:val="Table Grid"/>
    <w:basedOn w:val="TableNormal"/>
    <w:uiPriority w:val="39"/>
    <w:rsid w:val="00313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869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281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54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6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7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7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1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linux.die.net/man/7/sem_overview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6</Pages>
  <Words>763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Thanat Wongsamut</cp:lastModifiedBy>
  <cp:revision>15</cp:revision>
  <dcterms:created xsi:type="dcterms:W3CDTF">2021-03-15T16:49:00Z</dcterms:created>
  <dcterms:modified xsi:type="dcterms:W3CDTF">2024-02-25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9e74d0f868081c9bcc552605d92a21eb6602304bbd946046198c705bcc6f27</vt:lpwstr>
  </property>
</Properties>
</file>